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6"/>
        <w:gridCol w:w="6319"/>
        <w:gridCol w:w="1615"/>
      </w:tblGrid>
      <w:tr w:rsidR="007E0735" w14:paraId="05D820C5" w14:textId="77777777" w:rsidTr="00A70605">
        <w:tc>
          <w:tcPr>
            <w:tcW w:w="1416" w:type="dxa"/>
            <w:vAlign w:val="center"/>
          </w:tcPr>
          <w:p w14:paraId="34A0C5A2" w14:textId="40828A28" w:rsidR="007E0735" w:rsidRDefault="007E0735" w:rsidP="007E0735">
            <w:pPr>
              <w:pStyle w:val="AnaBalk"/>
              <w:spacing w:after="0"/>
              <w:rPr>
                <w:lang w:val="tr-TR"/>
              </w:rPr>
            </w:pPr>
            <w:r>
              <w:rPr>
                <w:noProof/>
              </w:rPr>
              <w:drawing>
                <wp:inline distT="0" distB="0" distL="0" distR="0" wp14:anchorId="6AFB09A7" wp14:editId="4D4DFE99">
                  <wp:extent cx="753615" cy="715052"/>
                  <wp:effectExtent l="0" t="0" r="8890" b="8890"/>
                  <wp:docPr id="1" name="Resim 1" descr="dikey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dikeylogo"/>
                          <pic:cNvPicPr>
                            <a:picLocks noChangeAspect="1"/>
                          </pic:cNvPicPr>
                        </pic:nvPicPr>
                        <pic:blipFill rotWithShape="1">
                          <a:blip r:embed="rId5" cstate="print">
                            <a:extLst>
                              <a:ext uri="{28A0092B-C50C-407E-A947-70E740481C1C}">
                                <a14:useLocalDpi xmlns:a14="http://schemas.microsoft.com/office/drawing/2010/main" val="0"/>
                              </a:ext>
                            </a:extLst>
                          </a:blip>
                          <a:srcRect t="18605" b="16067"/>
                          <a:stretch/>
                        </pic:blipFill>
                        <pic:spPr bwMode="auto">
                          <a:xfrm>
                            <a:off x="0" y="0"/>
                            <a:ext cx="753745" cy="71517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19" w:type="dxa"/>
            <w:vAlign w:val="center"/>
          </w:tcPr>
          <w:p w14:paraId="1BD92565" w14:textId="61219301" w:rsidR="007E0735" w:rsidRDefault="007E0735" w:rsidP="007E0735">
            <w:pPr>
              <w:pStyle w:val="AnaBalk"/>
              <w:spacing w:after="0"/>
              <w:rPr>
                <w:lang w:val="tr-TR"/>
              </w:rPr>
            </w:pPr>
            <w:r w:rsidRPr="0032629D">
              <w:rPr>
                <w:lang w:val="tr-TR"/>
              </w:rPr>
              <w:t>SAKARYA ÜNİVERSİTESİ</w:t>
            </w:r>
          </w:p>
          <w:p w14:paraId="5D503597" w14:textId="331731AA" w:rsidR="007E0735" w:rsidRDefault="007E0735" w:rsidP="007E0735">
            <w:pPr>
              <w:pStyle w:val="AnaBalk"/>
              <w:spacing w:after="0"/>
              <w:rPr>
                <w:lang w:val="tr-TR"/>
              </w:rPr>
            </w:pPr>
            <w:r w:rsidRPr="0032629D">
              <w:rPr>
                <w:lang w:val="tr-TR"/>
              </w:rPr>
              <w:t>ELEKTRİK ELEKTRONİK MÜHENDİSLİĞİ BÖLÜMÜ</w:t>
            </w:r>
          </w:p>
          <w:p w14:paraId="16CAAE52" w14:textId="747C56F9" w:rsidR="007E0735" w:rsidRDefault="007E0735" w:rsidP="007E0735">
            <w:pPr>
              <w:pStyle w:val="AnaBalk"/>
              <w:spacing w:after="0"/>
              <w:rPr>
                <w:lang w:val="tr-TR"/>
              </w:rPr>
            </w:pPr>
            <w:r w:rsidRPr="007E0735">
              <w:rPr>
                <w:lang w:val="tr-TR"/>
              </w:rPr>
              <w:t>UYGULAMALI MÜHENDİSLİK DENEYİMİ EĞİTİMİ</w:t>
            </w:r>
          </w:p>
        </w:tc>
        <w:tc>
          <w:tcPr>
            <w:tcW w:w="1615" w:type="dxa"/>
            <w:vAlign w:val="center"/>
          </w:tcPr>
          <w:p w14:paraId="788E4ACA" w14:textId="77777777" w:rsidR="007E0735" w:rsidRDefault="007E0735" w:rsidP="007E0735">
            <w:pPr>
              <w:pStyle w:val="AnaBalk"/>
              <w:spacing w:after="0"/>
              <w:rPr>
                <w:lang w:val="tr-TR"/>
              </w:rPr>
            </w:pPr>
          </w:p>
        </w:tc>
      </w:tr>
    </w:tbl>
    <w:p w14:paraId="0A0F9658" w14:textId="77777777" w:rsidR="007E0735" w:rsidRDefault="007E0735" w:rsidP="00537191">
      <w:pPr>
        <w:pStyle w:val="AnaBalk"/>
        <w:rPr>
          <w:lang w:val="tr-TR"/>
        </w:rPr>
      </w:pPr>
    </w:p>
    <w:p w14:paraId="4A85F71D" w14:textId="6829EE4B" w:rsidR="00443E86" w:rsidRPr="0032629D" w:rsidRDefault="00903C83" w:rsidP="00537191">
      <w:pPr>
        <w:pStyle w:val="AnaBalk"/>
        <w:rPr>
          <w:lang w:val="tr-TR"/>
        </w:rPr>
      </w:pPr>
      <w:r w:rsidRPr="0032629D">
        <w:rPr>
          <w:lang w:val="tr-TR"/>
        </w:rPr>
        <w:t xml:space="preserve">UMDE PROJE </w:t>
      </w:r>
      <w:r w:rsidR="00AE4BFD">
        <w:rPr>
          <w:lang w:val="tr-TR"/>
        </w:rPr>
        <w:t>ÖNERİ</w:t>
      </w:r>
      <w:r w:rsidRPr="0032629D">
        <w:rPr>
          <w:lang w:val="tr-TR"/>
        </w:rPr>
        <w:t xml:space="preserve"> FORMU</w:t>
      </w:r>
    </w:p>
    <w:p w14:paraId="509D7596" w14:textId="77777777" w:rsidR="008018DD" w:rsidRDefault="00B40858" w:rsidP="00284626">
      <w:pPr>
        <w:rPr>
          <w:lang w:val="tr-TR"/>
        </w:rPr>
      </w:pPr>
      <w:r w:rsidRPr="0032629D">
        <w:rPr>
          <w:lang w:val="tr-TR"/>
        </w:rPr>
        <w:t xml:space="preserve">Bu formun </w:t>
      </w:r>
      <w:r w:rsidR="0022301D" w:rsidRPr="0032629D">
        <w:rPr>
          <w:lang w:val="tr-TR"/>
        </w:rPr>
        <w:t xml:space="preserve">MS Word ortamında, </w:t>
      </w:r>
      <w:proofErr w:type="spellStart"/>
      <w:r w:rsidRPr="0032629D">
        <w:rPr>
          <w:lang w:val="tr-TR"/>
        </w:rPr>
        <w:t>Arial</w:t>
      </w:r>
      <w:proofErr w:type="spellEnd"/>
      <w:r w:rsidRPr="0032629D">
        <w:rPr>
          <w:lang w:val="tr-TR"/>
        </w:rPr>
        <w:t xml:space="preserve"> 10 yazı tipinde, her bir başlık altında belirtilen açıklamalar dikkate alınarak doldurulması ve toplam </w:t>
      </w:r>
      <w:r w:rsidR="00537191" w:rsidRPr="0032629D">
        <w:rPr>
          <w:lang w:val="tr-TR"/>
        </w:rPr>
        <w:t>3</w:t>
      </w:r>
      <w:r w:rsidRPr="0032629D">
        <w:rPr>
          <w:lang w:val="tr-TR"/>
        </w:rPr>
        <w:t xml:space="preserve"> sayfayı geçmemesi gerekmektedir. </w:t>
      </w:r>
    </w:p>
    <w:p w14:paraId="70C04271" w14:textId="77777777" w:rsidR="00CF7F0B" w:rsidRDefault="00FA5678" w:rsidP="00284626">
      <w:pPr>
        <w:rPr>
          <w:lang w:val="tr-TR"/>
        </w:rPr>
      </w:pPr>
      <w:r w:rsidRPr="0032629D">
        <w:rPr>
          <w:lang w:val="tr-TR"/>
        </w:rPr>
        <w:t xml:space="preserve">UMDE programı ile standart bir staj programının ötesinde, </w:t>
      </w:r>
      <w:r w:rsidR="008018DD">
        <w:rPr>
          <w:lang w:val="tr-TR"/>
        </w:rPr>
        <w:t>lisans eğitimi sürecinde Aday Mühendisin</w:t>
      </w:r>
      <w:r w:rsidRPr="0032629D">
        <w:rPr>
          <w:lang w:val="tr-TR"/>
        </w:rPr>
        <w:t xml:space="preserve"> alması gereken akademik eğitim düzeyinde bir kayıp olmaksızın ona hızla mesleki altyapının kazandırılması ve ilgili sektörlere uyum sağlayan nitelikli iş gücünün elde edilmesi </w:t>
      </w:r>
      <w:r w:rsidR="00496A26" w:rsidRPr="0032629D">
        <w:rPr>
          <w:lang w:val="tr-TR"/>
        </w:rPr>
        <w:t>hedeflenmektedir</w:t>
      </w:r>
      <w:r w:rsidRPr="0032629D">
        <w:rPr>
          <w:lang w:val="tr-TR"/>
        </w:rPr>
        <w:t xml:space="preserve">. </w:t>
      </w:r>
      <w:r w:rsidR="008018DD">
        <w:rPr>
          <w:lang w:val="tr-TR"/>
        </w:rPr>
        <w:t xml:space="preserve">Aday Mühendisin </w:t>
      </w:r>
      <w:r w:rsidRPr="0032629D">
        <w:rPr>
          <w:lang w:val="tr-TR"/>
        </w:rPr>
        <w:t xml:space="preserve">programa katıldığı yarıyılda almadığı bölüm teknik seçmeli derslerdeki akademik </w:t>
      </w:r>
      <w:r w:rsidR="00FB5F75" w:rsidRPr="0032629D">
        <w:rPr>
          <w:lang w:val="tr-TR"/>
        </w:rPr>
        <w:t>eğitim altyapısının İşletme tarafından proje temelli olarak yürütüle</w:t>
      </w:r>
      <w:r w:rsidR="00E63B82">
        <w:rPr>
          <w:lang w:val="tr-TR"/>
        </w:rPr>
        <w:t>cek süreçlerle</w:t>
      </w:r>
      <w:r w:rsidR="00FB5F75" w:rsidRPr="0032629D">
        <w:rPr>
          <w:lang w:val="tr-TR"/>
        </w:rPr>
        <w:t xml:space="preserve"> kazandırılması esastır.</w:t>
      </w:r>
      <w:r w:rsidR="003E4E8C">
        <w:rPr>
          <w:lang w:val="tr-TR"/>
        </w:rPr>
        <w:t xml:space="preserve"> Bu belirtilen şartlara uygun olmak kaydıyla projenin başlığı, türü, bütçesi için bir kısıt söz konusu değildir. </w:t>
      </w:r>
    </w:p>
    <w:p w14:paraId="6FE01385" w14:textId="572D2F7D" w:rsidR="003E4E8C" w:rsidRDefault="003E4E8C" w:rsidP="00284626">
      <w:pPr>
        <w:rPr>
          <w:lang w:val="tr-TR"/>
        </w:rPr>
      </w:pPr>
      <w:r>
        <w:rPr>
          <w:lang w:val="tr-TR"/>
        </w:rPr>
        <w:t xml:space="preserve">İşletme tarafından bu kriterlere uygun ve UMDE süreci içinde tamamlanabilecek </w:t>
      </w:r>
      <w:r w:rsidR="00CF7F0B">
        <w:rPr>
          <w:lang w:val="tr-TR"/>
        </w:rPr>
        <w:t xml:space="preserve">yeni </w:t>
      </w:r>
      <w:r>
        <w:rPr>
          <w:lang w:val="tr-TR"/>
        </w:rPr>
        <w:t xml:space="preserve">bir proje süreci oluşturulabileceği gibi, </w:t>
      </w:r>
      <w:r w:rsidR="00CF7F0B">
        <w:rPr>
          <w:lang w:val="tr-TR"/>
        </w:rPr>
        <w:t xml:space="preserve">İşletmede </w:t>
      </w:r>
      <w:r>
        <w:rPr>
          <w:lang w:val="tr-TR"/>
        </w:rPr>
        <w:t xml:space="preserve">daha geniş kapsamda ve devam etmekte olan bir ana proje dikkate alınarak </w:t>
      </w:r>
      <w:r w:rsidR="00C15B02">
        <w:rPr>
          <w:lang w:val="tr-TR"/>
        </w:rPr>
        <w:t xml:space="preserve">Aday Mühendisin doğrudan sorumlu olduğu </w:t>
      </w:r>
      <w:r>
        <w:rPr>
          <w:lang w:val="tr-TR"/>
        </w:rPr>
        <w:t>bir alt proje tanımlanabilir. Bu durumda oluşturulan alt projenin sınırları, kapsamı net ve ölçülebilir biçimde tanımlanmal</w:t>
      </w:r>
      <w:r w:rsidR="009F3684">
        <w:rPr>
          <w:lang w:val="tr-TR"/>
        </w:rPr>
        <w:t>ı</w:t>
      </w:r>
      <w:r>
        <w:rPr>
          <w:lang w:val="tr-TR"/>
        </w:rPr>
        <w:t>dır.</w:t>
      </w:r>
    </w:p>
    <w:p w14:paraId="57691C08" w14:textId="1B57E44E" w:rsidR="007614D5" w:rsidRPr="0032629D" w:rsidRDefault="00B00EE7" w:rsidP="00284626">
      <w:pPr>
        <w:rPr>
          <w:lang w:val="tr-TR"/>
        </w:rPr>
      </w:pPr>
      <w:r>
        <w:rPr>
          <w:lang w:val="tr-TR"/>
        </w:rPr>
        <w:t>Aday Mühendisin</w:t>
      </w:r>
      <w:r w:rsidR="00B40858" w:rsidRPr="0032629D">
        <w:rPr>
          <w:lang w:val="tr-TR"/>
        </w:rPr>
        <w:t xml:space="preserve"> UMDE programına </w:t>
      </w:r>
      <w:r w:rsidR="00FA5678" w:rsidRPr="0032629D">
        <w:rPr>
          <w:lang w:val="tr-TR"/>
        </w:rPr>
        <w:t>k</w:t>
      </w:r>
      <w:r w:rsidR="00B40858" w:rsidRPr="0032629D">
        <w:rPr>
          <w:lang w:val="tr-TR"/>
        </w:rPr>
        <w:t>abulü için bu proje başvurusu ve yapılacak değerlendirme sonucu temel teşkil edecektir.</w:t>
      </w:r>
      <w:r w:rsidR="002166C1" w:rsidRPr="0032629D">
        <w:rPr>
          <w:lang w:val="tr-TR"/>
        </w:rPr>
        <w:t xml:space="preserve"> Ayrıca UMDE programı bitiminde proje öneri formunda öngörülen süreç ve yöntemler ile gelinen nokta yine temel performans ölçütü olacaktır.</w:t>
      </w:r>
    </w:p>
    <w:p w14:paraId="4D0781B9" w14:textId="11DB8467" w:rsidR="007614D5" w:rsidRDefault="007614D5" w:rsidP="007614D5">
      <w:pPr>
        <w:pStyle w:val="Balk11"/>
        <w:rPr>
          <w:lang w:val="tr-TR"/>
        </w:rPr>
      </w:pPr>
      <w:r>
        <w:rPr>
          <w:lang w:val="tr-TR"/>
        </w:rPr>
        <w:t>Genel Bilgiler</w:t>
      </w:r>
    </w:p>
    <w:tbl>
      <w:tblPr>
        <w:tblStyle w:val="TableGrid"/>
        <w:tblW w:w="0" w:type="auto"/>
        <w:tblLook w:val="04A0" w:firstRow="1" w:lastRow="0" w:firstColumn="1" w:lastColumn="0" w:noHBand="0" w:noVBand="1"/>
      </w:tblPr>
      <w:tblGrid>
        <w:gridCol w:w="4045"/>
        <w:gridCol w:w="5305"/>
      </w:tblGrid>
      <w:tr w:rsidR="00E1436C" w14:paraId="3F998C49" w14:textId="77777777" w:rsidTr="00B05EB0">
        <w:tc>
          <w:tcPr>
            <w:tcW w:w="4045" w:type="dxa"/>
          </w:tcPr>
          <w:p w14:paraId="3DBAB07D" w14:textId="77777777" w:rsidR="00E1436C" w:rsidRDefault="00E1436C" w:rsidP="00977A5C">
            <w:pPr>
              <w:pStyle w:val="Tablo"/>
              <w:rPr>
                <w:lang w:val="tr-TR"/>
              </w:rPr>
            </w:pPr>
            <w:r w:rsidRPr="007614D5">
              <w:rPr>
                <w:lang w:val="tr-TR"/>
              </w:rPr>
              <w:t>Proje Başlığı:</w:t>
            </w:r>
          </w:p>
        </w:tc>
        <w:tc>
          <w:tcPr>
            <w:tcW w:w="5305" w:type="dxa"/>
          </w:tcPr>
          <w:p w14:paraId="3E117A9C" w14:textId="77777777" w:rsidR="00E1436C" w:rsidRDefault="00E1436C" w:rsidP="00977A5C">
            <w:pPr>
              <w:pStyle w:val="Tablo"/>
              <w:rPr>
                <w:lang w:val="tr-TR"/>
              </w:rPr>
            </w:pPr>
          </w:p>
        </w:tc>
      </w:tr>
      <w:tr w:rsidR="00E1436C" w14:paraId="7407618C" w14:textId="77777777" w:rsidTr="00B05EB0">
        <w:tc>
          <w:tcPr>
            <w:tcW w:w="4045" w:type="dxa"/>
          </w:tcPr>
          <w:p w14:paraId="00A7AFA7" w14:textId="77777777" w:rsidR="00E1436C" w:rsidRDefault="00E1436C" w:rsidP="00977A5C">
            <w:pPr>
              <w:pStyle w:val="Tablo"/>
              <w:rPr>
                <w:lang w:val="tr-TR"/>
              </w:rPr>
            </w:pPr>
            <w:r>
              <w:rPr>
                <w:lang w:val="tr-TR"/>
              </w:rPr>
              <w:t>Aday Mühendis:</w:t>
            </w:r>
          </w:p>
        </w:tc>
        <w:tc>
          <w:tcPr>
            <w:tcW w:w="5305" w:type="dxa"/>
          </w:tcPr>
          <w:p w14:paraId="3C0A590F" w14:textId="77777777" w:rsidR="00E1436C" w:rsidRDefault="00E1436C" w:rsidP="00977A5C">
            <w:pPr>
              <w:pStyle w:val="Tablo"/>
              <w:rPr>
                <w:lang w:val="tr-TR"/>
              </w:rPr>
            </w:pPr>
          </w:p>
        </w:tc>
      </w:tr>
      <w:tr w:rsidR="00E1436C" w14:paraId="3618734C" w14:textId="77777777" w:rsidTr="00B05EB0">
        <w:tc>
          <w:tcPr>
            <w:tcW w:w="4045" w:type="dxa"/>
          </w:tcPr>
          <w:p w14:paraId="5A364001" w14:textId="77777777" w:rsidR="00E1436C" w:rsidRDefault="00E1436C" w:rsidP="00977A5C">
            <w:pPr>
              <w:pStyle w:val="Tablo"/>
              <w:rPr>
                <w:lang w:val="tr-TR"/>
              </w:rPr>
            </w:pPr>
            <w:r w:rsidRPr="007614D5">
              <w:rPr>
                <w:lang w:val="tr-TR"/>
              </w:rPr>
              <w:t>Proje Yürütücüsü:</w:t>
            </w:r>
          </w:p>
          <w:p w14:paraId="6E4241D9" w14:textId="77777777" w:rsidR="00E1436C" w:rsidRDefault="00E1436C" w:rsidP="00977A5C">
            <w:pPr>
              <w:pStyle w:val="Tablo"/>
              <w:rPr>
                <w:lang w:val="tr-TR"/>
              </w:rPr>
            </w:pPr>
            <w:r w:rsidRPr="005B5225">
              <w:rPr>
                <w:sz w:val="14"/>
                <w:szCs w:val="16"/>
                <w:lang w:val="tr-TR"/>
              </w:rPr>
              <w:t>(Bu bölümde Aday Mühendisin eğitimi ve çalışmalarının takibinden sorumlu Mühendisin bilgileri verilebilir)</w:t>
            </w:r>
          </w:p>
        </w:tc>
        <w:tc>
          <w:tcPr>
            <w:tcW w:w="5305" w:type="dxa"/>
          </w:tcPr>
          <w:p w14:paraId="7EE519B7" w14:textId="77777777" w:rsidR="00E1436C" w:rsidRDefault="00E1436C" w:rsidP="00977A5C">
            <w:pPr>
              <w:pStyle w:val="Tablo"/>
              <w:rPr>
                <w:lang w:val="tr-TR"/>
              </w:rPr>
            </w:pPr>
          </w:p>
        </w:tc>
      </w:tr>
      <w:tr w:rsidR="00E1436C" w14:paraId="163FBEFB" w14:textId="77777777" w:rsidTr="00B05EB0">
        <w:tc>
          <w:tcPr>
            <w:tcW w:w="4045" w:type="dxa"/>
          </w:tcPr>
          <w:p w14:paraId="630C0126" w14:textId="77777777" w:rsidR="00E1436C" w:rsidRDefault="00E1436C" w:rsidP="00977A5C">
            <w:pPr>
              <w:pStyle w:val="Tablo"/>
              <w:rPr>
                <w:lang w:val="tr-TR"/>
              </w:rPr>
            </w:pPr>
            <w:r w:rsidRPr="007614D5">
              <w:rPr>
                <w:lang w:val="tr-TR"/>
              </w:rPr>
              <w:t xml:space="preserve">Projenin Yürütüleceği </w:t>
            </w:r>
            <w:r>
              <w:rPr>
                <w:lang w:val="tr-TR"/>
              </w:rPr>
              <w:t>İşletme:</w:t>
            </w:r>
          </w:p>
        </w:tc>
        <w:tc>
          <w:tcPr>
            <w:tcW w:w="5305" w:type="dxa"/>
          </w:tcPr>
          <w:p w14:paraId="5E950723" w14:textId="77777777" w:rsidR="00E1436C" w:rsidRDefault="00E1436C" w:rsidP="00977A5C">
            <w:pPr>
              <w:pStyle w:val="Tablo"/>
              <w:rPr>
                <w:lang w:val="tr-TR"/>
              </w:rPr>
            </w:pPr>
          </w:p>
        </w:tc>
      </w:tr>
      <w:tr w:rsidR="00B05660" w14:paraId="43529357" w14:textId="77777777" w:rsidTr="00B05EB0">
        <w:tc>
          <w:tcPr>
            <w:tcW w:w="4045" w:type="dxa"/>
          </w:tcPr>
          <w:p w14:paraId="609CCFEE" w14:textId="7B76601B" w:rsidR="00B05660" w:rsidRPr="007614D5" w:rsidRDefault="00B05660" w:rsidP="00977A5C">
            <w:pPr>
              <w:pStyle w:val="Tablo"/>
              <w:rPr>
                <w:lang w:val="tr-TR"/>
              </w:rPr>
            </w:pPr>
            <w:r>
              <w:rPr>
                <w:lang w:val="tr-TR"/>
              </w:rPr>
              <w:t>Yaklaşık Bütçe:</w:t>
            </w:r>
          </w:p>
        </w:tc>
        <w:tc>
          <w:tcPr>
            <w:tcW w:w="5305" w:type="dxa"/>
          </w:tcPr>
          <w:p w14:paraId="7AE1CBC1" w14:textId="77777777" w:rsidR="00B05660" w:rsidRDefault="00B05660" w:rsidP="00977A5C">
            <w:pPr>
              <w:pStyle w:val="Tablo"/>
              <w:rPr>
                <w:lang w:val="tr-TR"/>
              </w:rPr>
            </w:pPr>
          </w:p>
        </w:tc>
      </w:tr>
    </w:tbl>
    <w:p w14:paraId="091074E6" w14:textId="77777777" w:rsidR="007614D5" w:rsidRPr="0032629D" w:rsidRDefault="007614D5">
      <w:pPr>
        <w:rPr>
          <w:lang w:val="tr-TR"/>
        </w:rPr>
      </w:pPr>
    </w:p>
    <w:p w14:paraId="369FA3F9" w14:textId="02236C01" w:rsidR="00117B1C" w:rsidRPr="0032629D" w:rsidRDefault="009D3A37" w:rsidP="00537191">
      <w:pPr>
        <w:pStyle w:val="Balk11"/>
        <w:rPr>
          <w:lang w:val="tr-TR"/>
        </w:rPr>
      </w:pPr>
      <w:r w:rsidRPr="0032629D">
        <w:rPr>
          <w:lang w:val="tr-TR"/>
        </w:rPr>
        <w:t xml:space="preserve">Projenin Amacı, </w:t>
      </w:r>
      <w:r w:rsidR="00117B1C" w:rsidRPr="0032629D">
        <w:rPr>
          <w:lang w:val="tr-TR"/>
        </w:rPr>
        <w:t>Konunun Önemi, Projenin Özgün Değeri</w:t>
      </w:r>
    </w:p>
    <w:tbl>
      <w:tblPr>
        <w:tblStyle w:val="TableGrid"/>
        <w:tblW w:w="0" w:type="auto"/>
        <w:tblLook w:val="04A0" w:firstRow="1" w:lastRow="0" w:firstColumn="1" w:lastColumn="0" w:noHBand="0" w:noVBand="1"/>
      </w:tblPr>
      <w:tblGrid>
        <w:gridCol w:w="9350"/>
      </w:tblGrid>
      <w:tr w:rsidR="0036574B" w:rsidRPr="0032629D" w14:paraId="69E010B3" w14:textId="77777777" w:rsidTr="00977A5C">
        <w:tc>
          <w:tcPr>
            <w:tcW w:w="9350" w:type="dxa"/>
          </w:tcPr>
          <w:p w14:paraId="5FE1C5CD" w14:textId="26754C87" w:rsidR="0036574B" w:rsidRPr="0032629D" w:rsidRDefault="0036574B" w:rsidP="00537191">
            <w:pPr>
              <w:pStyle w:val="Aklama"/>
              <w:rPr>
                <w:lang w:val="tr-TR"/>
              </w:rPr>
            </w:pPr>
            <w:r w:rsidRPr="0032629D">
              <w:rPr>
                <w:lang w:val="tr-TR"/>
              </w:rPr>
              <w:t xml:space="preserve">Projenin </w:t>
            </w:r>
            <w:r w:rsidR="009D3A37" w:rsidRPr="0032629D">
              <w:rPr>
                <w:lang w:val="tr-TR"/>
              </w:rPr>
              <w:t xml:space="preserve">amacı, </w:t>
            </w:r>
            <w:r w:rsidRPr="0032629D">
              <w:rPr>
                <w:lang w:val="tr-TR"/>
              </w:rPr>
              <w:t xml:space="preserve">önemi ve özgün değeri yazılırken projenin bilimsel kalitesi, </w:t>
            </w:r>
            <w:r w:rsidR="00245327" w:rsidRPr="0032629D">
              <w:rPr>
                <w:lang w:val="tr-TR"/>
              </w:rPr>
              <w:t>orijinalliği</w:t>
            </w:r>
            <w:r w:rsidRPr="0032629D">
              <w:rPr>
                <w:lang w:val="tr-TR"/>
              </w:rPr>
              <w:t xml:space="preserve">, hangi </w:t>
            </w:r>
            <w:r w:rsidR="00245327" w:rsidRPr="0032629D">
              <w:rPr>
                <w:lang w:val="tr-TR"/>
              </w:rPr>
              <w:t xml:space="preserve">alandaki </w:t>
            </w:r>
            <w:r w:rsidRPr="0032629D">
              <w:rPr>
                <w:lang w:val="tr-TR"/>
              </w:rPr>
              <w:t xml:space="preserve">eksikliği </w:t>
            </w:r>
            <w:r w:rsidR="00245327" w:rsidRPr="0032629D">
              <w:rPr>
                <w:lang w:val="tr-TR"/>
              </w:rPr>
              <w:t xml:space="preserve">ve </w:t>
            </w:r>
            <w:r w:rsidRPr="0032629D">
              <w:rPr>
                <w:lang w:val="tr-TR"/>
              </w:rPr>
              <w:t>nasıl gidereceği</w:t>
            </w:r>
            <w:r w:rsidR="00245327" w:rsidRPr="0032629D">
              <w:rPr>
                <w:lang w:val="tr-TR"/>
              </w:rPr>
              <w:t xml:space="preserve">, ya da </w:t>
            </w:r>
            <w:r w:rsidRPr="0032629D">
              <w:rPr>
                <w:lang w:val="tr-TR"/>
              </w:rPr>
              <w:t xml:space="preserve">soruna nasıl bir çözüm </w:t>
            </w:r>
            <w:r w:rsidR="00245327" w:rsidRPr="0032629D">
              <w:rPr>
                <w:lang w:val="tr-TR"/>
              </w:rPr>
              <w:t xml:space="preserve">sağlayacağı </w:t>
            </w:r>
            <w:r w:rsidR="005D7613" w:rsidRPr="0032629D">
              <w:rPr>
                <w:lang w:val="tr-TR"/>
              </w:rPr>
              <w:t>açık biçimde sunulmalıdır.</w:t>
            </w:r>
          </w:p>
          <w:p w14:paraId="638CC2E3" w14:textId="29610EEE" w:rsidR="0036574B" w:rsidRDefault="0036574B" w:rsidP="00977A5C">
            <w:pPr>
              <w:rPr>
                <w:lang w:val="tr-TR"/>
              </w:rPr>
            </w:pPr>
          </w:p>
          <w:p w14:paraId="0B8695F5" w14:textId="45339525" w:rsidR="007207FD" w:rsidRDefault="007207FD" w:rsidP="00977A5C">
            <w:pPr>
              <w:rPr>
                <w:lang w:val="tr-TR"/>
              </w:rPr>
            </w:pPr>
          </w:p>
          <w:p w14:paraId="66ED8EAC" w14:textId="42873B58" w:rsidR="007207FD" w:rsidRDefault="007207FD" w:rsidP="00977A5C">
            <w:pPr>
              <w:rPr>
                <w:lang w:val="tr-TR"/>
              </w:rPr>
            </w:pPr>
          </w:p>
          <w:p w14:paraId="58FC7728" w14:textId="687431B7" w:rsidR="007207FD" w:rsidRDefault="007207FD" w:rsidP="00977A5C">
            <w:pPr>
              <w:rPr>
                <w:lang w:val="tr-TR"/>
              </w:rPr>
            </w:pPr>
          </w:p>
          <w:p w14:paraId="4CA420CE" w14:textId="4F8B6B2E" w:rsidR="007207FD" w:rsidRDefault="007207FD" w:rsidP="00977A5C">
            <w:pPr>
              <w:rPr>
                <w:lang w:val="tr-TR"/>
              </w:rPr>
            </w:pPr>
          </w:p>
          <w:p w14:paraId="329BB694" w14:textId="1AB810B4" w:rsidR="007207FD" w:rsidRDefault="007207FD" w:rsidP="00977A5C">
            <w:pPr>
              <w:rPr>
                <w:lang w:val="tr-TR"/>
              </w:rPr>
            </w:pPr>
          </w:p>
          <w:p w14:paraId="22658111" w14:textId="2B151B14" w:rsidR="007207FD" w:rsidRDefault="007207FD" w:rsidP="00977A5C">
            <w:pPr>
              <w:rPr>
                <w:lang w:val="tr-TR"/>
              </w:rPr>
            </w:pPr>
          </w:p>
          <w:p w14:paraId="63BCA70E" w14:textId="77777777" w:rsidR="007207FD" w:rsidRPr="0032629D" w:rsidRDefault="007207FD" w:rsidP="00977A5C">
            <w:pPr>
              <w:rPr>
                <w:lang w:val="tr-TR"/>
              </w:rPr>
            </w:pPr>
          </w:p>
          <w:p w14:paraId="5844FE63" w14:textId="736E24F5" w:rsidR="0036574B" w:rsidRPr="0032629D" w:rsidRDefault="0036574B" w:rsidP="00977A5C">
            <w:pPr>
              <w:rPr>
                <w:lang w:val="tr-TR"/>
              </w:rPr>
            </w:pPr>
          </w:p>
        </w:tc>
      </w:tr>
    </w:tbl>
    <w:p w14:paraId="16711538" w14:textId="3C08EC16" w:rsidR="0036574B" w:rsidRPr="0032629D" w:rsidRDefault="0036574B" w:rsidP="00BA2D1F">
      <w:pPr>
        <w:pStyle w:val="Balk11"/>
        <w:numPr>
          <w:ilvl w:val="0"/>
          <w:numId w:val="0"/>
        </w:numPr>
        <w:rPr>
          <w:lang w:val="tr-TR"/>
        </w:rPr>
      </w:pPr>
    </w:p>
    <w:p w14:paraId="0B47B633" w14:textId="3655016F" w:rsidR="0036574B" w:rsidRPr="0032629D" w:rsidRDefault="009D3A37" w:rsidP="00537191">
      <w:pPr>
        <w:pStyle w:val="Balk11"/>
        <w:rPr>
          <w:lang w:val="tr-TR"/>
        </w:rPr>
      </w:pPr>
      <w:r w:rsidRPr="0032629D">
        <w:rPr>
          <w:lang w:val="tr-TR"/>
        </w:rPr>
        <w:t>Yöntem</w:t>
      </w:r>
    </w:p>
    <w:tbl>
      <w:tblPr>
        <w:tblStyle w:val="TableGrid"/>
        <w:tblW w:w="0" w:type="auto"/>
        <w:tblLook w:val="04A0" w:firstRow="1" w:lastRow="0" w:firstColumn="1" w:lastColumn="0" w:noHBand="0" w:noVBand="1"/>
      </w:tblPr>
      <w:tblGrid>
        <w:gridCol w:w="9350"/>
      </w:tblGrid>
      <w:tr w:rsidR="009D3A37" w:rsidRPr="0032629D" w14:paraId="0848F33C" w14:textId="77777777" w:rsidTr="00977A5C">
        <w:tc>
          <w:tcPr>
            <w:tcW w:w="9350" w:type="dxa"/>
          </w:tcPr>
          <w:p w14:paraId="525FB8F3" w14:textId="36D5B43C" w:rsidR="009D3A37" w:rsidRPr="0032629D" w:rsidRDefault="009D3A37" w:rsidP="00537191">
            <w:pPr>
              <w:pStyle w:val="Aklama"/>
              <w:rPr>
                <w:lang w:val="tr-TR"/>
              </w:rPr>
            </w:pPr>
            <w:r w:rsidRPr="0032629D">
              <w:rPr>
                <w:lang w:val="tr-TR"/>
              </w:rPr>
              <w:t>Projede uygulanacak yöntem, araştırma ve uygulama süreçleri gerektiğinde ilgili literatüre atıf yapılarak açıklanır. Kullanılacak yöntem ve süreçlerin açık biçimde tanımlanması gerekli olup bunların projede öngörülen amaç ve hedeflere ulaşmaya uygun olduğu ortaya konur.</w:t>
            </w:r>
          </w:p>
          <w:p w14:paraId="50CF00D3" w14:textId="77777777" w:rsidR="009D3A37" w:rsidRDefault="009D3A37" w:rsidP="00537191">
            <w:pPr>
              <w:pStyle w:val="Aklama"/>
              <w:rPr>
                <w:lang w:val="tr-TR"/>
              </w:rPr>
            </w:pPr>
          </w:p>
          <w:p w14:paraId="5A6A6243" w14:textId="77777777" w:rsidR="007207FD" w:rsidRDefault="007207FD" w:rsidP="00537191">
            <w:pPr>
              <w:pStyle w:val="Aklama"/>
              <w:rPr>
                <w:lang w:val="tr-TR"/>
              </w:rPr>
            </w:pPr>
          </w:p>
          <w:p w14:paraId="00314476" w14:textId="77777777" w:rsidR="007207FD" w:rsidRDefault="007207FD" w:rsidP="00537191">
            <w:pPr>
              <w:pStyle w:val="Aklama"/>
              <w:rPr>
                <w:lang w:val="tr-TR"/>
              </w:rPr>
            </w:pPr>
          </w:p>
          <w:p w14:paraId="3A3B9803" w14:textId="77777777" w:rsidR="007207FD" w:rsidRDefault="007207FD" w:rsidP="00537191">
            <w:pPr>
              <w:pStyle w:val="Aklama"/>
              <w:rPr>
                <w:lang w:val="tr-TR"/>
              </w:rPr>
            </w:pPr>
          </w:p>
          <w:p w14:paraId="0877AE53" w14:textId="77777777" w:rsidR="007207FD" w:rsidRDefault="007207FD" w:rsidP="00537191">
            <w:pPr>
              <w:pStyle w:val="Aklama"/>
              <w:rPr>
                <w:lang w:val="tr-TR"/>
              </w:rPr>
            </w:pPr>
          </w:p>
          <w:p w14:paraId="04AF2717" w14:textId="77777777" w:rsidR="007207FD" w:rsidRDefault="007207FD" w:rsidP="00537191">
            <w:pPr>
              <w:pStyle w:val="Aklama"/>
              <w:rPr>
                <w:lang w:val="tr-TR"/>
              </w:rPr>
            </w:pPr>
          </w:p>
          <w:p w14:paraId="6DDE35C5" w14:textId="77777777" w:rsidR="007207FD" w:rsidRDefault="007207FD" w:rsidP="00537191">
            <w:pPr>
              <w:pStyle w:val="Aklama"/>
              <w:rPr>
                <w:lang w:val="tr-TR"/>
              </w:rPr>
            </w:pPr>
          </w:p>
          <w:p w14:paraId="22F39C56" w14:textId="77777777" w:rsidR="007207FD" w:rsidRDefault="007207FD" w:rsidP="00537191">
            <w:pPr>
              <w:pStyle w:val="Aklama"/>
              <w:rPr>
                <w:lang w:val="tr-TR"/>
              </w:rPr>
            </w:pPr>
          </w:p>
          <w:p w14:paraId="70D5B6BF" w14:textId="77777777" w:rsidR="007207FD" w:rsidRDefault="007207FD" w:rsidP="00537191">
            <w:pPr>
              <w:pStyle w:val="Aklama"/>
              <w:rPr>
                <w:lang w:val="tr-TR"/>
              </w:rPr>
            </w:pPr>
          </w:p>
          <w:p w14:paraId="4C62C581" w14:textId="77777777" w:rsidR="007207FD" w:rsidRDefault="007207FD" w:rsidP="00537191">
            <w:pPr>
              <w:pStyle w:val="Aklama"/>
              <w:rPr>
                <w:lang w:val="tr-TR"/>
              </w:rPr>
            </w:pPr>
          </w:p>
          <w:p w14:paraId="1C84CFBF" w14:textId="77777777" w:rsidR="007207FD" w:rsidRDefault="007207FD" w:rsidP="00537191">
            <w:pPr>
              <w:pStyle w:val="Aklama"/>
              <w:rPr>
                <w:lang w:val="tr-TR"/>
              </w:rPr>
            </w:pPr>
          </w:p>
          <w:p w14:paraId="7FAC877A" w14:textId="77777777" w:rsidR="007207FD" w:rsidRDefault="007207FD" w:rsidP="00537191">
            <w:pPr>
              <w:pStyle w:val="Aklama"/>
              <w:rPr>
                <w:lang w:val="tr-TR"/>
              </w:rPr>
            </w:pPr>
          </w:p>
          <w:p w14:paraId="704F3902" w14:textId="77777777" w:rsidR="007207FD" w:rsidRDefault="007207FD" w:rsidP="00537191">
            <w:pPr>
              <w:pStyle w:val="Aklama"/>
              <w:rPr>
                <w:lang w:val="tr-TR"/>
              </w:rPr>
            </w:pPr>
          </w:p>
          <w:p w14:paraId="1A147F1B" w14:textId="77777777" w:rsidR="007207FD" w:rsidRDefault="007207FD" w:rsidP="00537191">
            <w:pPr>
              <w:pStyle w:val="Aklama"/>
              <w:rPr>
                <w:lang w:val="tr-TR"/>
              </w:rPr>
            </w:pPr>
          </w:p>
          <w:p w14:paraId="4A72EFE8" w14:textId="77777777" w:rsidR="007207FD" w:rsidRDefault="007207FD" w:rsidP="00537191">
            <w:pPr>
              <w:pStyle w:val="Aklama"/>
              <w:rPr>
                <w:lang w:val="tr-TR"/>
              </w:rPr>
            </w:pPr>
          </w:p>
          <w:p w14:paraId="2B43724A" w14:textId="77777777" w:rsidR="007207FD" w:rsidRDefault="007207FD" w:rsidP="00537191">
            <w:pPr>
              <w:pStyle w:val="Aklama"/>
              <w:rPr>
                <w:lang w:val="tr-TR"/>
              </w:rPr>
            </w:pPr>
          </w:p>
          <w:p w14:paraId="5117E2B3" w14:textId="77777777" w:rsidR="007207FD" w:rsidRDefault="007207FD" w:rsidP="00537191">
            <w:pPr>
              <w:pStyle w:val="Aklama"/>
              <w:rPr>
                <w:lang w:val="tr-TR"/>
              </w:rPr>
            </w:pPr>
          </w:p>
          <w:p w14:paraId="46B47017" w14:textId="77777777" w:rsidR="007207FD" w:rsidRDefault="007207FD" w:rsidP="00537191">
            <w:pPr>
              <w:pStyle w:val="Aklama"/>
              <w:rPr>
                <w:lang w:val="tr-TR"/>
              </w:rPr>
            </w:pPr>
          </w:p>
          <w:p w14:paraId="24480B7D" w14:textId="77777777" w:rsidR="007207FD" w:rsidRDefault="007207FD" w:rsidP="00537191">
            <w:pPr>
              <w:pStyle w:val="Aklama"/>
              <w:rPr>
                <w:lang w:val="tr-TR"/>
              </w:rPr>
            </w:pPr>
          </w:p>
          <w:p w14:paraId="0189500C" w14:textId="77777777" w:rsidR="007207FD" w:rsidRDefault="007207FD" w:rsidP="00537191">
            <w:pPr>
              <w:pStyle w:val="Aklama"/>
              <w:rPr>
                <w:lang w:val="tr-TR"/>
              </w:rPr>
            </w:pPr>
          </w:p>
          <w:p w14:paraId="59AF677C" w14:textId="77777777" w:rsidR="007207FD" w:rsidRDefault="007207FD" w:rsidP="00537191">
            <w:pPr>
              <w:pStyle w:val="Aklama"/>
              <w:rPr>
                <w:lang w:val="tr-TR"/>
              </w:rPr>
            </w:pPr>
          </w:p>
          <w:p w14:paraId="65611C33" w14:textId="77777777" w:rsidR="007207FD" w:rsidRDefault="007207FD" w:rsidP="00537191">
            <w:pPr>
              <w:pStyle w:val="Aklama"/>
              <w:rPr>
                <w:lang w:val="tr-TR"/>
              </w:rPr>
            </w:pPr>
          </w:p>
          <w:p w14:paraId="2D31128B" w14:textId="77777777" w:rsidR="007207FD" w:rsidRDefault="007207FD" w:rsidP="00537191">
            <w:pPr>
              <w:pStyle w:val="Aklama"/>
              <w:rPr>
                <w:lang w:val="tr-TR"/>
              </w:rPr>
            </w:pPr>
          </w:p>
          <w:p w14:paraId="17FB63F0" w14:textId="77777777" w:rsidR="007207FD" w:rsidRDefault="007207FD" w:rsidP="00537191">
            <w:pPr>
              <w:pStyle w:val="Aklama"/>
              <w:rPr>
                <w:lang w:val="tr-TR"/>
              </w:rPr>
            </w:pPr>
          </w:p>
          <w:p w14:paraId="7F28C12F" w14:textId="77777777" w:rsidR="007207FD" w:rsidRDefault="007207FD" w:rsidP="00537191">
            <w:pPr>
              <w:pStyle w:val="Aklama"/>
              <w:rPr>
                <w:lang w:val="tr-TR"/>
              </w:rPr>
            </w:pPr>
          </w:p>
          <w:p w14:paraId="5755BF59" w14:textId="77777777" w:rsidR="007207FD" w:rsidRDefault="007207FD" w:rsidP="00537191">
            <w:pPr>
              <w:pStyle w:val="Aklama"/>
              <w:rPr>
                <w:lang w:val="tr-TR"/>
              </w:rPr>
            </w:pPr>
          </w:p>
          <w:p w14:paraId="3BEC840A" w14:textId="77777777" w:rsidR="007207FD" w:rsidRDefault="007207FD" w:rsidP="00537191">
            <w:pPr>
              <w:pStyle w:val="Aklama"/>
              <w:rPr>
                <w:lang w:val="tr-TR"/>
              </w:rPr>
            </w:pPr>
          </w:p>
          <w:p w14:paraId="3648916A" w14:textId="77777777" w:rsidR="007207FD" w:rsidRDefault="007207FD" w:rsidP="00537191">
            <w:pPr>
              <w:pStyle w:val="Aklama"/>
              <w:rPr>
                <w:lang w:val="tr-TR"/>
              </w:rPr>
            </w:pPr>
          </w:p>
          <w:p w14:paraId="19458F56" w14:textId="77777777" w:rsidR="007207FD" w:rsidRDefault="007207FD" w:rsidP="00537191">
            <w:pPr>
              <w:pStyle w:val="Aklama"/>
              <w:rPr>
                <w:lang w:val="tr-TR"/>
              </w:rPr>
            </w:pPr>
          </w:p>
          <w:p w14:paraId="22752EB1" w14:textId="77777777" w:rsidR="007207FD" w:rsidRDefault="007207FD" w:rsidP="00537191">
            <w:pPr>
              <w:pStyle w:val="Aklama"/>
              <w:rPr>
                <w:lang w:val="tr-TR"/>
              </w:rPr>
            </w:pPr>
          </w:p>
          <w:p w14:paraId="2F7B2416" w14:textId="77777777" w:rsidR="007207FD" w:rsidRDefault="007207FD" w:rsidP="00537191">
            <w:pPr>
              <w:pStyle w:val="Aklama"/>
              <w:rPr>
                <w:lang w:val="tr-TR"/>
              </w:rPr>
            </w:pPr>
          </w:p>
          <w:p w14:paraId="5ECC2017" w14:textId="77777777" w:rsidR="007207FD" w:rsidRDefault="007207FD" w:rsidP="00537191">
            <w:pPr>
              <w:pStyle w:val="Aklama"/>
              <w:rPr>
                <w:lang w:val="tr-TR"/>
              </w:rPr>
            </w:pPr>
          </w:p>
          <w:p w14:paraId="5E803C93" w14:textId="77777777" w:rsidR="007207FD" w:rsidRDefault="007207FD" w:rsidP="00537191">
            <w:pPr>
              <w:pStyle w:val="Aklama"/>
              <w:rPr>
                <w:lang w:val="tr-TR"/>
              </w:rPr>
            </w:pPr>
          </w:p>
          <w:p w14:paraId="48EEE081" w14:textId="77777777" w:rsidR="007207FD" w:rsidRDefault="007207FD" w:rsidP="00537191">
            <w:pPr>
              <w:pStyle w:val="Aklama"/>
              <w:rPr>
                <w:lang w:val="tr-TR"/>
              </w:rPr>
            </w:pPr>
          </w:p>
          <w:p w14:paraId="7A7AEDFE" w14:textId="77777777" w:rsidR="007207FD" w:rsidRDefault="007207FD" w:rsidP="00537191">
            <w:pPr>
              <w:pStyle w:val="Aklama"/>
              <w:rPr>
                <w:lang w:val="tr-TR"/>
              </w:rPr>
            </w:pPr>
          </w:p>
          <w:p w14:paraId="4DFC50EA" w14:textId="77777777" w:rsidR="007207FD" w:rsidRDefault="007207FD" w:rsidP="00537191">
            <w:pPr>
              <w:pStyle w:val="Aklama"/>
              <w:rPr>
                <w:lang w:val="tr-TR"/>
              </w:rPr>
            </w:pPr>
          </w:p>
          <w:p w14:paraId="4A7388E4" w14:textId="77777777" w:rsidR="007207FD" w:rsidRDefault="007207FD" w:rsidP="00537191">
            <w:pPr>
              <w:pStyle w:val="Aklama"/>
              <w:rPr>
                <w:lang w:val="tr-TR"/>
              </w:rPr>
            </w:pPr>
          </w:p>
          <w:p w14:paraId="2FB9B93B" w14:textId="77777777" w:rsidR="007207FD" w:rsidRDefault="007207FD" w:rsidP="00537191">
            <w:pPr>
              <w:pStyle w:val="Aklama"/>
              <w:rPr>
                <w:lang w:val="tr-TR"/>
              </w:rPr>
            </w:pPr>
          </w:p>
          <w:p w14:paraId="471EC32E" w14:textId="77777777" w:rsidR="007207FD" w:rsidRDefault="007207FD" w:rsidP="00537191">
            <w:pPr>
              <w:pStyle w:val="Aklama"/>
              <w:rPr>
                <w:lang w:val="tr-TR"/>
              </w:rPr>
            </w:pPr>
          </w:p>
          <w:p w14:paraId="69D6C870" w14:textId="77777777" w:rsidR="007207FD" w:rsidRDefault="007207FD" w:rsidP="00537191">
            <w:pPr>
              <w:pStyle w:val="Aklama"/>
              <w:rPr>
                <w:lang w:val="tr-TR"/>
              </w:rPr>
            </w:pPr>
          </w:p>
          <w:p w14:paraId="425256A5" w14:textId="77777777" w:rsidR="007207FD" w:rsidRDefault="007207FD" w:rsidP="00537191">
            <w:pPr>
              <w:pStyle w:val="Aklama"/>
              <w:rPr>
                <w:lang w:val="tr-TR"/>
              </w:rPr>
            </w:pPr>
          </w:p>
          <w:p w14:paraId="0FC70E5A" w14:textId="77777777" w:rsidR="007207FD" w:rsidRDefault="007207FD" w:rsidP="00537191">
            <w:pPr>
              <w:pStyle w:val="Aklama"/>
              <w:rPr>
                <w:lang w:val="tr-TR"/>
              </w:rPr>
            </w:pPr>
          </w:p>
          <w:p w14:paraId="21F7D06B" w14:textId="77777777" w:rsidR="007207FD" w:rsidRDefault="007207FD" w:rsidP="00537191">
            <w:pPr>
              <w:pStyle w:val="Aklama"/>
              <w:rPr>
                <w:lang w:val="tr-TR"/>
              </w:rPr>
            </w:pPr>
          </w:p>
          <w:p w14:paraId="086C85D1" w14:textId="77777777" w:rsidR="007207FD" w:rsidRDefault="007207FD" w:rsidP="00537191">
            <w:pPr>
              <w:pStyle w:val="Aklama"/>
              <w:rPr>
                <w:lang w:val="tr-TR"/>
              </w:rPr>
            </w:pPr>
          </w:p>
          <w:p w14:paraId="7C11DE7F" w14:textId="77777777" w:rsidR="007207FD" w:rsidRDefault="007207FD" w:rsidP="00537191">
            <w:pPr>
              <w:pStyle w:val="Aklama"/>
              <w:rPr>
                <w:lang w:val="tr-TR"/>
              </w:rPr>
            </w:pPr>
          </w:p>
          <w:p w14:paraId="736156C8" w14:textId="77777777" w:rsidR="007207FD" w:rsidRDefault="007207FD" w:rsidP="00537191">
            <w:pPr>
              <w:pStyle w:val="Aklama"/>
              <w:rPr>
                <w:lang w:val="tr-TR"/>
              </w:rPr>
            </w:pPr>
          </w:p>
          <w:p w14:paraId="76AFDCAC" w14:textId="77777777" w:rsidR="007207FD" w:rsidRDefault="007207FD" w:rsidP="00537191">
            <w:pPr>
              <w:pStyle w:val="Aklama"/>
              <w:rPr>
                <w:lang w:val="tr-TR"/>
              </w:rPr>
            </w:pPr>
          </w:p>
          <w:p w14:paraId="2D9355A2" w14:textId="784B2AA4" w:rsidR="007207FD" w:rsidRPr="0032629D" w:rsidRDefault="007207FD" w:rsidP="00537191">
            <w:pPr>
              <w:pStyle w:val="Aklama"/>
              <w:rPr>
                <w:lang w:val="tr-TR"/>
              </w:rPr>
            </w:pPr>
          </w:p>
        </w:tc>
      </w:tr>
    </w:tbl>
    <w:p w14:paraId="7624BEDC" w14:textId="77777777" w:rsidR="009D3A37" w:rsidRPr="0032629D" w:rsidRDefault="009D3A37" w:rsidP="009D3A37">
      <w:pPr>
        <w:pStyle w:val="Balk11"/>
        <w:numPr>
          <w:ilvl w:val="0"/>
          <w:numId w:val="0"/>
        </w:numPr>
        <w:ind w:left="432" w:hanging="432"/>
        <w:rPr>
          <w:lang w:val="tr-TR"/>
        </w:rPr>
      </w:pPr>
    </w:p>
    <w:p w14:paraId="6983E446" w14:textId="0175F0EA" w:rsidR="009D3A37" w:rsidRPr="0032629D" w:rsidRDefault="00C606A4" w:rsidP="009D3A37">
      <w:pPr>
        <w:pStyle w:val="Balk11"/>
        <w:rPr>
          <w:lang w:val="tr-TR"/>
        </w:rPr>
      </w:pPr>
      <w:r w:rsidRPr="0032629D">
        <w:rPr>
          <w:lang w:val="tr-TR"/>
        </w:rPr>
        <w:lastRenderedPageBreak/>
        <w:t>Proje Yönetimi</w:t>
      </w:r>
    </w:p>
    <w:p w14:paraId="24A80352" w14:textId="08425A6F" w:rsidR="00546692" w:rsidRPr="0032629D" w:rsidRDefault="00546692" w:rsidP="00537191">
      <w:pPr>
        <w:pStyle w:val="Aklama"/>
        <w:rPr>
          <w:lang w:val="tr-TR"/>
        </w:rPr>
      </w:pPr>
      <w:r w:rsidRPr="0032629D">
        <w:rPr>
          <w:lang w:val="tr-TR"/>
        </w:rPr>
        <w:t>Aşağıdaki İş-Zaman çizelgesinde projede yer alacak temel iş paketlerinin kimler tarafından</w:t>
      </w:r>
      <w:r w:rsidR="00B95943" w:rsidRPr="0032629D">
        <w:rPr>
          <w:lang w:val="tr-TR"/>
        </w:rPr>
        <w:t xml:space="preserve"> hangi katkı oranıyla</w:t>
      </w:r>
      <w:r w:rsidRPr="0032629D">
        <w:rPr>
          <w:lang w:val="tr-TR"/>
        </w:rPr>
        <w:t xml:space="preserve"> ve hangi sürede gerçekleştirileceği verilmelidir.</w:t>
      </w:r>
    </w:p>
    <w:tbl>
      <w:tblPr>
        <w:tblStyle w:val="TableGrid"/>
        <w:tblW w:w="10138" w:type="dxa"/>
        <w:tblInd w:w="-113" w:type="dxa"/>
        <w:tblLayout w:type="fixed"/>
        <w:tblLook w:val="04A0" w:firstRow="1" w:lastRow="0" w:firstColumn="1" w:lastColumn="0" w:noHBand="0" w:noVBand="1"/>
      </w:tblPr>
      <w:tblGrid>
        <w:gridCol w:w="608"/>
        <w:gridCol w:w="2244"/>
        <w:gridCol w:w="2383"/>
        <w:gridCol w:w="326"/>
        <w:gridCol w:w="326"/>
        <w:gridCol w:w="327"/>
        <w:gridCol w:w="327"/>
        <w:gridCol w:w="327"/>
        <w:gridCol w:w="327"/>
        <w:gridCol w:w="327"/>
        <w:gridCol w:w="327"/>
        <w:gridCol w:w="327"/>
        <w:gridCol w:w="327"/>
        <w:gridCol w:w="327"/>
        <w:gridCol w:w="327"/>
        <w:gridCol w:w="327"/>
        <w:gridCol w:w="327"/>
        <w:gridCol w:w="327"/>
      </w:tblGrid>
      <w:tr w:rsidR="004A7698" w:rsidRPr="0032629D" w14:paraId="3308B85C" w14:textId="77777777" w:rsidTr="0018558D">
        <w:trPr>
          <w:trHeight w:val="144"/>
        </w:trPr>
        <w:tc>
          <w:tcPr>
            <w:tcW w:w="608" w:type="dxa"/>
            <w:tcMar>
              <w:left w:w="43" w:type="dxa"/>
              <w:right w:w="29" w:type="dxa"/>
            </w:tcMar>
            <w:vAlign w:val="center"/>
          </w:tcPr>
          <w:p w14:paraId="29B813F3" w14:textId="77777777" w:rsidR="004A7698" w:rsidRPr="0032629D" w:rsidRDefault="004A7698" w:rsidP="0018558D">
            <w:pPr>
              <w:pStyle w:val="Tablo"/>
              <w:jc w:val="center"/>
              <w:rPr>
                <w:lang w:val="tr-TR"/>
              </w:rPr>
            </w:pPr>
          </w:p>
        </w:tc>
        <w:tc>
          <w:tcPr>
            <w:tcW w:w="2244" w:type="dxa"/>
            <w:tcMar>
              <w:left w:w="43" w:type="dxa"/>
              <w:right w:w="29" w:type="dxa"/>
            </w:tcMar>
            <w:vAlign w:val="center"/>
          </w:tcPr>
          <w:p w14:paraId="15E228DF" w14:textId="77777777" w:rsidR="004A7698" w:rsidRPr="0032629D" w:rsidRDefault="004A7698" w:rsidP="0018558D">
            <w:pPr>
              <w:pStyle w:val="Tablo"/>
              <w:jc w:val="center"/>
              <w:rPr>
                <w:lang w:val="tr-TR"/>
              </w:rPr>
            </w:pPr>
          </w:p>
        </w:tc>
        <w:tc>
          <w:tcPr>
            <w:tcW w:w="2383" w:type="dxa"/>
            <w:tcMar>
              <w:left w:w="43" w:type="dxa"/>
              <w:right w:w="29" w:type="dxa"/>
            </w:tcMar>
            <w:vAlign w:val="center"/>
          </w:tcPr>
          <w:p w14:paraId="2046B374" w14:textId="77777777" w:rsidR="004A7698" w:rsidRPr="0032629D" w:rsidRDefault="004A7698" w:rsidP="0018558D">
            <w:pPr>
              <w:pStyle w:val="Tablo"/>
              <w:jc w:val="center"/>
              <w:rPr>
                <w:lang w:val="tr-TR"/>
              </w:rPr>
            </w:pPr>
          </w:p>
        </w:tc>
        <w:tc>
          <w:tcPr>
            <w:tcW w:w="4903" w:type="dxa"/>
            <w:gridSpan w:val="15"/>
            <w:tcMar>
              <w:left w:w="43" w:type="dxa"/>
              <w:right w:w="29" w:type="dxa"/>
            </w:tcMar>
            <w:vAlign w:val="center"/>
          </w:tcPr>
          <w:p w14:paraId="6BA20AD4" w14:textId="77479523" w:rsidR="004A7698" w:rsidRPr="0032629D" w:rsidRDefault="004A7698" w:rsidP="0018558D">
            <w:pPr>
              <w:pStyle w:val="Tablo"/>
              <w:jc w:val="center"/>
              <w:rPr>
                <w:lang w:val="tr-TR"/>
              </w:rPr>
            </w:pPr>
            <w:r>
              <w:rPr>
                <w:lang w:val="tr-TR"/>
              </w:rPr>
              <w:t>Zaman Planı (Haftalar)</w:t>
            </w:r>
            <w:r w:rsidR="00972A4E">
              <w:rPr>
                <w:lang w:val="tr-TR"/>
              </w:rPr>
              <w:t>**</w:t>
            </w:r>
          </w:p>
        </w:tc>
      </w:tr>
      <w:tr w:rsidR="004A7698" w:rsidRPr="0032629D" w14:paraId="5C2F7952" w14:textId="77777777" w:rsidTr="0018558D">
        <w:trPr>
          <w:trHeight w:val="144"/>
        </w:trPr>
        <w:tc>
          <w:tcPr>
            <w:tcW w:w="608" w:type="dxa"/>
            <w:tcMar>
              <w:left w:w="43" w:type="dxa"/>
              <w:right w:w="29" w:type="dxa"/>
            </w:tcMar>
            <w:vAlign w:val="center"/>
          </w:tcPr>
          <w:p w14:paraId="35500DD7" w14:textId="4E01E562" w:rsidR="004A7698" w:rsidRPr="0032629D" w:rsidRDefault="004A7698" w:rsidP="0018558D">
            <w:pPr>
              <w:pStyle w:val="Tablo"/>
              <w:jc w:val="center"/>
              <w:rPr>
                <w:lang w:val="tr-TR"/>
              </w:rPr>
            </w:pPr>
            <w:r w:rsidRPr="0032629D">
              <w:rPr>
                <w:lang w:val="tr-TR"/>
              </w:rPr>
              <w:t>İP No</w:t>
            </w:r>
            <w:r w:rsidR="00972A4E">
              <w:rPr>
                <w:lang w:val="tr-TR"/>
              </w:rPr>
              <w:t>*</w:t>
            </w:r>
          </w:p>
        </w:tc>
        <w:tc>
          <w:tcPr>
            <w:tcW w:w="2244" w:type="dxa"/>
            <w:tcMar>
              <w:left w:w="43" w:type="dxa"/>
              <w:right w:w="29" w:type="dxa"/>
            </w:tcMar>
            <w:vAlign w:val="center"/>
          </w:tcPr>
          <w:p w14:paraId="5B2FB18B" w14:textId="77777777" w:rsidR="004A7698" w:rsidRPr="0032629D" w:rsidRDefault="004A7698" w:rsidP="0018558D">
            <w:pPr>
              <w:pStyle w:val="Tablo"/>
              <w:jc w:val="center"/>
              <w:rPr>
                <w:lang w:val="tr-TR"/>
              </w:rPr>
            </w:pPr>
            <w:r w:rsidRPr="0032629D">
              <w:rPr>
                <w:lang w:val="tr-TR"/>
              </w:rPr>
              <w:t>İş Paketinin Adı</w:t>
            </w:r>
          </w:p>
        </w:tc>
        <w:tc>
          <w:tcPr>
            <w:tcW w:w="2383" w:type="dxa"/>
            <w:tcMar>
              <w:left w:w="43" w:type="dxa"/>
              <w:right w:w="29" w:type="dxa"/>
            </w:tcMar>
            <w:vAlign w:val="center"/>
          </w:tcPr>
          <w:p w14:paraId="4FBB036D" w14:textId="77777777" w:rsidR="004A7698" w:rsidRPr="0032629D" w:rsidRDefault="004A7698" w:rsidP="0018558D">
            <w:pPr>
              <w:pStyle w:val="Tablo"/>
              <w:jc w:val="center"/>
              <w:rPr>
                <w:lang w:val="tr-TR"/>
              </w:rPr>
            </w:pPr>
            <w:r w:rsidRPr="0032629D">
              <w:rPr>
                <w:lang w:val="tr-TR"/>
              </w:rPr>
              <w:t>Kimlerin gerçekleştireceği ve katkı oranı</w:t>
            </w:r>
          </w:p>
        </w:tc>
        <w:tc>
          <w:tcPr>
            <w:tcW w:w="326" w:type="dxa"/>
            <w:tcMar>
              <w:left w:w="43" w:type="dxa"/>
              <w:right w:w="29" w:type="dxa"/>
            </w:tcMar>
            <w:vAlign w:val="center"/>
          </w:tcPr>
          <w:p w14:paraId="547F55F2" w14:textId="40F96932" w:rsidR="004A7698" w:rsidRPr="0032629D" w:rsidRDefault="004A7698" w:rsidP="0018558D">
            <w:pPr>
              <w:pStyle w:val="Tablo"/>
              <w:jc w:val="center"/>
              <w:rPr>
                <w:lang w:val="tr-TR"/>
              </w:rPr>
            </w:pPr>
            <w:r>
              <w:rPr>
                <w:lang w:val="tr-TR"/>
              </w:rPr>
              <w:t>1</w:t>
            </w:r>
          </w:p>
        </w:tc>
        <w:tc>
          <w:tcPr>
            <w:tcW w:w="326" w:type="dxa"/>
            <w:tcMar>
              <w:left w:w="43" w:type="dxa"/>
              <w:right w:w="29" w:type="dxa"/>
            </w:tcMar>
            <w:vAlign w:val="center"/>
          </w:tcPr>
          <w:p w14:paraId="34110D97" w14:textId="7AAA6E67" w:rsidR="004A7698" w:rsidRPr="0032629D" w:rsidDel="004A7698" w:rsidRDefault="004A7698" w:rsidP="0018558D">
            <w:pPr>
              <w:pStyle w:val="Tablo"/>
              <w:jc w:val="center"/>
              <w:rPr>
                <w:lang w:val="tr-TR"/>
              </w:rPr>
            </w:pPr>
            <w:r>
              <w:rPr>
                <w:lang w:val="tr-TR"/>
              </w:rPr>
              <w:t>2</w:t>
            </w:r>
          </w:p>
        </w:tc>
        <w:tc>
          <w:tcPr>
            <w:tcW w:w="327" w:type="dxa"/>
            <w:tcMar>
              <w:left w:w="43" w:type="dxa"/>
              <w:right w:w="29" w:type="dxa"/>
            </w:tcMar>
            <w:vAlign w:val="center"/>
          </w:tcPr>
          <w:p w14:paraId="0D432A2F" w14:textId="4F4FA9D6" w:rsidR="004A7698" w:rsidRPr="0032629D" w:rsidDel="004A7698" w:rsidRDefault="004A7698" w:rsidP="0018558D">
            <w:pPr>
              <w:pStyle w:val="Tablo"/>
              <w:jc w:val="center"/>
              <w:rPr>
                <w:lang w:val="tr-TR"/>
              </w:rPr>
            </w:pPr>
            <w:r>
              <w:rPr>
                <w:lang w:val="tr-TR"/>
              </w:rPr>
              <w:t>3</w:t>
            </w:r>
          </w:p>
        </w:tc>
        <w:tc>
          <w:tcPr>
            <w:tcW w:w="327" w:type="dxa"/>
            <w:tcMar>
              <w:left w:w="43" w:type="dxa"/>
              <w:right w:w="29" w:type="dxa"/>
            </w:tcMar>
            <w:vAlign w:val="center"/>
          </w:tcPr>
          <w:p w14:paraId="64B5F5C2" w14:textId="19149DB9" w:rsidR="004A7698" w:rsidRPr="0032629D" w:rsidDel="004A7698" w:rsidRDefault="004A7698" w:rsidP="0018558D">
            <w:pPr>
              <w:pStyle w:val="Tablo"/>
              <w:jc w:val="center"/>
              <w:rPr>
                <w:lang w:val="tr-TR"/>
              </w:rPr>
            </w:pPr>
            <w:r>
              <w:rPr>
                <w:lang w:val="tr-TR"/>
              </w:rPr>
              <w:t>4</w:t>
            </w:r>
          </w:p>
        </w:tc>
        <w:tc>
          <w:tcPr>
            <w:tcW w:w="327" w:type="dxa"/>
            <w:tcMar>
              <w:left w:w="43" w:type="dxa"/>
              <w:right w:w="29" w:type="dxa"/>
            </w:tcMar>
            <w:vAlign w:val="center"/>
          </w:tcPr>
          <w:p w14:paraId="33A20585" w14:textId="2E13584B" w:rsidR="004A7698" w:rsidRPr="0032629D" w:rsidDel="004A7698" w:rsidRDefault="004A7698" w:rsidP="0018558D">
            <w:pPr>
              <w:pStyle w:val="Tablo"/>
              <w:jc w:val="center"/>
              <w:rPr>
                <w:lang w:val="tr-TR"/>
              </w:rPr>
            </w:pPr>
            <w:r>
              <w:rPr>
                <w:lang w:val="tr-TR"/>
              </w:rPr>
              <w:t>5</w:t>
            </w:r>
          </w:p>
        </w:tc>
        <w:tc>
          <w:tcPr>
            <w:tcW w:w="327" w:type="dxa"/>
            <w:tcMar>
              <w:left w:w="43" w:type="dxa"/>
              <w:right w:w="29" w:type="dxa"/>
            </w:tcMar>
            <w:vAlign w:val="center"/>
          </w:tcPr>
          <w:p w14:paraId="69BA8453" w14:textId="6BA0B635" w:rsidR="004A7698" w:rsidRPr="0032629D" w:rsidDel="004A7698" w:rsidRDefault="004A7698" w:rsidP="0018558D">
            <w:pPr>
              <w:pStyle w:val="Tablo"/>
              <w:jc w:val="center"/>
              <w:rPr>
                <w:lang w:val="tr-TR"/>
              </w:rPr>
            </w:pPr>
            <w:r>
              <w:rPr>
                <w:lang w:val="tr-TR"/>
              </w:rPr>
              <w:t>6</w:t>
            </w:r>
          </w:p>
        </w:tc>
        <w:tc>
          <w:tcPr>
            <w:tcW w:w="327" w:type="dxa"/>
            <w:tcMar>
              <w:left w:w="43" w:type="dxa"/>
              <w:right w:w="29" w:type="dxa"/>
            </w:tcMar>
            <w:vAlign w:val="center"/>
          </w:tcPr>
          <w:p w14:paraId="33734928" w14:textId="4013293A" w:rsidR="004A7698" w:rsidRPr="0032629D" w:rsidDel="004A7698" w:rsidRDefault="004A7698" w:rsidP="0018558D">
            <w:pPr>
              <w:pStyle w:val="Tablo"/>
              <w:jc w:val="center"/>
              <w:rPr>
                <w:lang w:val="tr-TR"/>
              </w:rPr>
            </w:pPr>
            <w:r>
              <w:rPr>
                <w:lang w:val="tr-TR"/>
              </w:rPr>
              <w:t>7</w:t>
            </w:r>
          </w:p>
        </w:tc>
        <w:tc>
          <w:tcPr>
            <w:tcW w:w="327" w:type="dxa"/>
            <w:tcMar>
              <w:left w:w="43" w:type="dxa"/>
              <w:right w:w="29" w:type="dxa"/>
            </w:tcMar>
            <w:vAlign w:val="center"/>
          </w:tcPr>
          <w:p w14:paraId="68CA57AC" w14:textId="0AF6A069" w:rsidR="004A7698" w:rsidRPr="0032629D" w:rsidDel="004A7698" w:rsidRDefault="004A7698" w:rsidP="0018558D">
            <w:pPr>
              <w:pStyle w:val="Tablo"/>
              <w:jc w:val="center"/>
              <w:rPr>
                <w:lang w:val="tr-TR"/>
              </w:rPr>
            </w:pPr>
            <w:r>
              <w:rPr>
                <w:lang w:val="tr-TR"/>
              </w:rPr>
              <w:t>8</w:t>
            </w:r>
          </w:p>
        </w:tc>
        <w:tc>
          <w:tcPr>
            <w:tcW w:w="327" w:type="dxa"/>
            <w:tcMar>
              <w:left w:w="43" w:type="dxa"/>
              <w:right w:w="29" w:type="dxa"/>
            </w:tcMar>
            <w:vAlign w:val="center"/>
          </w:tcPr>
          <w:p w14:paraId="35926103" w14:textId="7DB5C944" w:rsidR="004A7698" w:rsidRPr="0032629D" w:rsidDel="004A7698" w:rsidRDefault="004A7698" w:rsidP="0018558D">
            <w:pPr>
              <w:pStyle w:val="Tablo"/>
              <w:jc w:val="center"/>
              <w:rPr>
                <w:lang w:val="tr-TR"/>
              </w:rPr>
            </w:pPr>
            <w:r>
              <w:rPr>
                <w:lang w:val="tr-TR"/>
              </w:rPr>
              <w:t>9</w:t>
            </w:r>
          </w:p>
        </w:tc>
        <w:tc>
          <w:tcPr>
            <w:tcW w:w="327" w:type="dxa"/>
            <w:tcMar>
              <w:left w:w="43" w:type="dxa"/>
              <w:right w:w="29" w:type="dxa"/>
            </w:tcMar>
            <w:vAlign w:val="center"/>
          </w:tcPr>
          <w:p w14:paraId="4BA08FC6" w14:textId="48B1551E" w:rsidR="004A7698" w:rsidRPr="0032629D" w:rsidDel="004A7698" w:rsidRDefault="004A7698" w:rsidP="0018558D">
            <w:pPr>
              <w:pStyle w:val="Tablo"/>
              <w:jc w:val="center"/>
              <w:rPr>
                <w:lang w:val="tr-TR"/>
              </w:rPr>
            </w:pPr>
            <w:r>
              <w:rPr>
                <w:lang w:val="tr-TR"/>
              </w:rPr>
              <w:t>10</w:t>
            </w:r>
          </w:p>
        </w:tc>
        <w:tc>
          <w:tcPr>
            <w:tcW w:w="327" w:type="dxa"/>
            <w:tcMar>
              <w:left w:w="43" w:type="dxa"/>
              <w:right w:w="29" w:type="dxa"/>
            </w:tcMar>
            <w:vAlign w:val="center"/>
          </w:tcPr>
          <w:p w14:paraId="69B8770B" w14:textId="1592EA67" w:rsidR="004A7698" w:rsidRPr="0032629D" w:rsidDel="004A7698" w:rsidRDefault="004A7698" w:rsidP="0018558D">
            <w:pPr>
              <w:pStyle w:val="Tablo"/>
              <w:jc w:val="center"/>
              <w:rPr>
                <w:lang w:val="tr-TR"/>
              </w:rPr>
            </w:pPr>
            <w:r>
              <w:rPr>
                <w:lang w:val="tr-TR"/>
              </w:rPr>
              <w:t>11</w:t>
            </w:r>
          </w:p>
        </w:tc>
        <w:tc>
          <w:tcPr>
            <w:tcW w:w="327" w:type="dxa"/>
            <w:tcMar>
              <w:left w:w="43" w:type="dxa"/>
              <w:right w:w="29" w:type="dxa"/>
            </w:tcMar>
            <w:vAlign w:val="center"/>
          </w:tcPr>
          <w:p w14:paraId="64BBD236" w14:textId="47ACF17D" w:rsidR="004A7698" w:rsidRPr="0032629D" w:rsidDel="004A7698" w:rsidRDefault="004A7698" w:rsidP="0018558D">
            <w:pPr>
              <w:pStyle w:val="Tablo"/>
              <w:jc w:val="center"/>
              <w:rPr>
                <w:lang w:val="tr-TR"/>
              </w:rPr>
            </w:pPr>
            <w:r>
              <w:rPr>
                <w:lang w:val="tr-TR"/>
              </w:rPr>
              <w:t>12</w:t>
            </w:r>
          </w:p>
        </w:tc>
        <w:tc>
          <w:tcPr>
            <w:tcW w:w="327" w:type="dxa"/>
            <w:tcMar>
              <w:left w:w="43" w:type="dxa"/>
              <w:right w:w="29" w:type="dxa"/>
            </w:tcMar>
            <w:vAlign w:val="center"/>
          </w:tcPr>
          <w:p w14:paraId="147C4D11" w14:textId="37144345" w:rsidR="004A7698" w:rsidRPr="0032629D" w:rsidDel="004A7698" w:rsidRDefault="004A7698" w:rsidP="0018558D">
            <w:pPr>
              <w:pStyle w:val="Tablo"/>
              <w:jc w:val="center"/>
              <w:rPr>
                <w:lang w:val="tr-TR"/>
              </w:rPr>
            </w:pPr>
            <w:r>
              <w:rPr>
                <w:lang w:val="tr-TR"/>
              </w:rPr>
              <w:t>13</w:t>
            </w:r>
          </w:p>
        </w:tc>
        <w:tc>
          <w:tcPr>
            <w:tcW w:w="327" w:type="dxa"/>
            <w:tcMar>
              <w:left w:w="43" w:type="dxa"/>
              <w:right w:w="29" w:type="dxa"/>
            </w:tcMar>
            <w:vAlign w:val="center"/>
          </w:tcPr>
          <w:p w14:paraId="7FA54AC8" w14:textId="0A161563" w:rsidR="004A7698" w:rsidRPr="0032629D" w:rsidDel="004A7698" w:rsidRDefault="004A7698" w:rsidP="0018558D">
            <w:pPr>
              <w:pStyle w:val="Tablo"/>
              <w:jc w:val="center"/>
              <w:rPr>
                <w:lang w:val="tr-TR"/>
              </w:rPr>
            </w:pPr>
            <w:r>
              <w:rPr>
                <w:lang w:val="tr-TR"/>
              </w:rPr>
              <w:t>14</w:t>
            </w:r>
          </w:p>
        </w:tc>
        <w:tc>
          <w:tcPr>
            <w:tcW w:w="327" w:type="dxa"/>
            <w:tcMar>
              <w:left w:w="43" w:type="dxa"/>
              <w:right w:w="29" w:type="dxa"/>
            </w:tcMar>
            <w:vAlign w:val="center"/>
          </w:tcPr>
          <w:p w14:paraId="0332D10C" w14:textId="2C8444A0" w:rsidR="004A7698" w:rsidRPr="0032629D" w:rsidDel="004A7698" w:rsidRDefault="004A7698" w:rsidP="0018558D">
            <w:pPr>
              <w:pStyle w:val="Tablo"/>
              <w:jc w:val="center"/>
              <w:rPr>
                <w:lang w:val="tr-TR"/>
              </w:rPr>
            </w:pPr>
            <w:r>
              <w:rPr>
                <w:lang w:val="tr-TR"/>
              </w:rPr>
              <w:t>15</w:t>
            </w:r>
          </w:p>
        </w:tc>
      </w:tr>
      <w:tr w:rsidR="004A7698" w:rsidRPr="0032629D" w14:paraId="6DAC5D7F" w14:textId="77777777" w:rsidTr="0018558D">
        <w:trPr>
          <w:trHeight w:val="144"/>
        </w:trPr>
        <w:tc>
          <w:tcPr>
            <w:tcW w:w="608" w:type="dxa"/>
            <w:tcMar>
              <w:left w:w="43" w:type="dxa"/>
              <w:right w:w="29" w:type="dxa"/>
            </w:tcMar>
            <w:vAlign w:val="center"/>
          </w:tcPr>
          <w:p w14:paraId="0C729FF0" w14:textId="77777777" w:rsidR="004A7698" w:rsidRPr="0032629D" w:rsidRDefault="004A7698" w:rsidP="0018558D">
            <w:pPr>
              <w:pStyle w:val="Tablo"/>
              <w:jc w:val="center"/>
              <w:rPr>
                <w:lang w:val="tr-TR"/>
              </w:rPr>
            </w:pPr>
            <w:r w:rsidRPr="0032629D">
              <w:rPr>
                <w:lang w:val="tr-TR"/>
              </w:rPr>
              <w:t>1</w:t>
            </w:r>
          </w:p>
        </w:tc>
        <w:tc>
          <w:tcPr>
            <w:tcW w:w="2244" w:type="dxa"/>
            <w:tcMar>
              <w:left w:w="43" w:type="dxa"/>
              <w:right w:w="29" w:type="dxa"/>
            </w:tcMar>
            <w:vAlign w:val="center"/>
          </w:tcPr>
          <w:p w14:paraId="246E6E57" w14:textId="77777777" w:rsidR="004A7698" w:rsidRPr="0032629D" w:rsidRDefault="004A7698" w:rsidP="0018558D">
            <w:pPr>
              <w:pStyle w:val="Tablo"/>
              <w:jc w:val="center"/>
              <w:rPr>
                <w:lang w:val="tr-TR"/>
              </w:rPr>
            </w:pPr>
          </w:p>
        </w:tc>
        <w:tc>
          <w:tcPr>
            <w:tcW w:w="2383" w:type="dxa"/>
            <w:tcMar>
              <w:left w:w="43" w:type="dxa"/>
              <w:right w:w="29" w:type="dxa"/>
            </w:tcMar>
            <w:vAlign w:val="center"/>
          </w:tcPr>
          <w:p w14:paraId="3B8BC344" w14:textId="77777777" w:rsidR="004A7698" w:rsidRPr="0032629D" w:rsidRDefault="004A7698" w:rsidP="0018558D">
            <w:pPr>
              <w:pStyle w:val="Tablo"/>
              <w:jc w:val="center"/>
              <w:rPr>
                <w:lang w:val="tr-TR"/>
              </w:rPr>
            </w:pPr>
          </w:p>
        </w:tc>
        <w:tc>
          <w:tcPr>
            <w:tcW w:w="326" w:type="dxa"/>
            <w:tcMar>
              <w:left w:w="43" w:type="dxa"/>
              <w:right w:w="29" w:type="dxa"/>
            </w:tcMar>
            <w:vAlign w:val="center"/>
          </w:tcPr>
          <w:p w14:paraId="7BCEE25D" w14:textId="77777777" w:rsidR="004A7698" w:rsidRPr="0032629D" w:rsidRDefault="004A7698" w:rsidP="0018558D">
            <w:pPr>
              <w:pStyle w:val="Tablo"/>
              <w:jc w:val="center"/>
              <w:rPr>
                <w:lang w:val="tr-TR"/>
              </w:rPr>
            </w:pPr>
          </w:p>
        </w:tc>
        <w:tc>
          <w:tcPr>
            <w:tcW w:w="326" w:type="dxa"/>
            <w:tcMar>
              <w:left w:w="43" w:type="dxa"/>
              <w:right w:w="29" w:type="dxa"/>
            </w:tcMar>
            <w:vAlign w:val="center"/>
          </w:tcPr>
          <w:p w14:paraId="4ACF01BF"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0282CEE3"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6F478D6A"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27090922"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20B01DDE"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1F769030"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2286404E"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135DB306"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0CA9B9FC"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6650B2FD"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40EF87D3"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403A836B"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1FD06A94"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199566EA" w14:textId="77777777" w:rsidR="004A7698" w:rsidRPr="0032629D" w:rsidRDefault="004A7698" w:rsidP="0018558D">
            <w:pPr>
              <w:pStyle w:val="Tablo"/>
              <w:jc w:val="center"/>
              <w:rPr>
                <w:lang w:val="tr-TR"/>
              </w:rPr>
            </w:pPr>
          </w:p>
        </w:tc>
      </w:tr>
      <w:tr w:rsidR="004A7698" w:rsidRPr="0032629D" w14:paraId="7A1DE7F7" w14:textId="77777777" w:rsidTr="0018558D">
        <w:trPr>
          <w:trHeight w:val="144"/>
        </w:trPr>
        <w:tc>
          <w:tcPr>
            <w:tcW w:w="608" w:type="dxa"/>
            <w:tcMar>
              <w:left w:w="43" w:type="dxa"/>
              <w:right w:w="29" w:type="dxa"/>
            </w:tcMar>
            <w:vAlign w:val="center"/>
          </w:tcPr>
          <w:p w14:paraId="13208333" w14:textId="77777777" w:rsidR="004A7698" w:rsidRPr="0032629D" w:rsidRDefault="004A7698" w:rsidP="0018558D">
            <w:pPr>
              <w:pStyle w:val="Tablo"/>
              <w:jc w:val="center"/>
              <w:rPr>
                <w:lang w:val="tr-TR"/>
              </w:rPr>
            </w:pPr>
            <w:r w:rsidRPr="0032629D">
              <w:rPr>
                <w:lang w:val="tr-TR"/>
              </w:rPr>
              <w:t>2</w:t>
            </w:r>
          </w:p>
        </w:tc>
        <w:tc>
          <w:tcPr>
            <w:tcW w:w="2244" w:type="dxa"/>
            <w:tcMar>
              <w:left w:w="43" w:type="dxa"/>
              <w:right w:w="29" w:type="dxa"/>
            </w:tcMar>
            <w:vAlign w:val="center"/>
          </w:tcPr>
          <w:p w14:paraId="6155F5BF" w14:textId="77777777" w:rsidR="004A7698" w:rsidRPr="0032629D" w:rsidRDefault="004A7698" w:rsidP="0018558D">
            <w:pPr>
              <w:pStyle w:val="Tablo"/>
              <w:jc w:val="center"/>
              <w:rPr>
                <w:lang w:val="tr-TR"/>
              </w:rPr>
            </w:pPr>
          </w:p>
        </w:tc>
        <w:tc>
          <w:tcPr>
            <w:tcW w:w="2383" w:type="dxa"/>
            <w:tcMar>
              <w:left w:w="43" w:type="dxa"/>
              <w:right w:w="29" w:type="dxa"/>
            </w:tcMar>
            <w:vAlign w:val="center"/>
          </w:tcPr>
          <w:p w14:paraId="39C17F66" w14:textId="77777777" w:rsidR="004A7698" w:rsidRPr="0032629D" w:rsidRDefault="004A7698" w:rsidP="0018558D">
            <w:pPr>
              <w:pStyle w:val="Tablo"/>
              <w:jc w:val="center"/>
              <w:rPr>
                <w:lang w:val="tr-TR"/>
              </w:rPr>
            </w:pPr>
          </w:p>
        </w:tc>
        <w:tc>
          <w:tcPr>
            <w:tcW w:w="326" w:type="dxa"/>
            <w:tcMar>
              <w:left w:w="43" w:type="dxa"/>
              <w:right w:w="29" w:type="dxa"/>
            </w:tcMar>
            <w:vAlign w:val="center"/>
          </w:tcPr>
          <w:p w14:paraId="4F412BD1" w14:textId="77777777" w:rsidR="004A7698" w:rsidRPr="0032629D" w:rsidRDefault="004A7698" w:rsidP="0018558D">
            <w:pPr>
              <w:pStyle w:val="Tablo"/>
              <w:jc w:val="center"/>
              <w:rPr>
                <w:lang w:val="tr-TR"/>
              </w:rPr>
            </w:pPr>
          </w:p>
        </w:tc>
        <w:tc>
          <w:tcPr>
            <w:tcW w:w="326" w:type="dxa"/>
            <w:tcMar>
              <w:left w:w="43" w:type="dxa"/>
              <w:right w:w="29" w:type="dxa"/>
            </w:tcMar>
            <w:vAlign w:val="center"/>
          </w:tcPr>
          <w:p w14:paraId="123AE0DF"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77D18CB9"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3D107A83"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3C38BD3F"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67C0E291"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6DC0B5DB"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150D82F4"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42658FCD"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4D4A780D"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3CEC56A0"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51C4120A"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69F4E245"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72996CB2"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02EBDDA2" w14:textId="77777777" w:rsidR="004A7698" w:rsidRPr="0032629D" w:rsidRDefault="004A7698" w:rsidP="0018558D">
            <w:pPr>
              <w:pStyle w:val="Tablo"/>
              <w:jc w:val="center"/>
              <w:rPr>
                <w:lang w:val="tr-TR"/>
              </w:rPr>
            </w:pPr>
          </w:p>
        </w:tc>
      </w:tr>
      <w:tr w:rsidR="004A7698" w:rsidRPr="0032629D" w14:paraId="1FFC4047" w14:textId="77777777" w:rsidTr="0018558D">
        <w:trPr>
          <w:trHeight w:val="144"/>
        </w:trPr>
        <w:tc>
          <w:tcPr>
            <w:tcW w:w="608" w:type="dxa"/>
            <w:tcMar>
              <w:left w:w="43" w:type="dxa"/>
              <w:right w:w="29" w:type="dxa"/>
            </w:tcMar>
            <w:vAlign w:val="center"/>
          </w:tcPr>
          <w:p w14:paraId="425D1D74" w14:textId="77777777" w:rsidR="004A7698" w:rsidRPr="0032629D" w:rsidRDefault="004A7698" w:rsidP="0018558D">
            <w:pPr>
              <w:pStyle w:val="Tablo"/>
              <w:jc w:val="center"/>
              <w:rPr>
                <w:lang w:val="tr-TR"/>
              </w:rPr>
            </w:pPr>
            <w:r w:rsidRPr="0032629D">
              <w:rPr>
                <w:lang w:val="tr-TR"/>
              </w:rPr>
              <w:t>3</w:t>
            </w:r>
          </w:p>
        </w:tc>
        <w:tc>
          <w:tcPr>
            <w:tcW w:w="2244" w:type="dxa"/>
            <w:tcMar>
              <w:left w:w="43" w:type="dxa"/>
              <w:right w:w="29" w:type="dxa"/>
            </w:tcMar>
            <w:vAlign w:val="center"/>
          </w:tcPr>
          <w:p w14:paraId="093FBA6B" w14:textId="77777777" w:rsidR="004A7698" w:rsidRPr="0032629D" w:rsidRDefault="004A7698" w:rsidP="0018558D">
            <w:pPr>
              <w:pStyle w:val="Tablo"/>
              <w:jc w:val="center"/>
              <w:rPr>
                <w:lang w:val="tr-TR"/>
              </w:rPr>
            </w:pPr>
          </w:p>
        </w:tc>
        <w:tc>
          <w:tcPr>
            <w:tcW w:w="2383" w:type="dxa"/>
            <w:tcMar>
              <w:left w:w="43" w:type="dxa"/>
              <w:right w:w="29" w:type="dxa"/>
            </w:tcMar>
            <w:vAlign w:val="center"/>
          </w:tcPr>
          <w:p w14:paraId="6CDF5517" w14:textId="77777777" w:rsidR="004A7698" w:rsidRPr="0032629D" w:rsidRDefault="004A7698" w:rsidP="0018558D">
            <w:pPr>
              <w:pStyle w:val="Tablo"/>
              <w:jc w:val="center"/>
              <w:rPr>
                <w:lang w:val="tr-TR"/>
              </w:rPr>
            </w:pPr>
          </w:p>
        </w:tc>
        <w:tc>
          <w:tcPr>
            <w:tcW w:w="326" w:type="dxa"/>
            <w:tcMar>
              <w:left w:w="43" w:type="dxa"/>
              <w:right w:w="29" w:type="dxa"/>
            </w:tcMar>
            <w:vAlign w:val="center"/>
          </w:tcPr>
          <w:p w14:paraId="4ED0325D" w14:textId="77777777" w:rsidR="004A7698" w:rsidRPr="0032629D" w:rsidRDefault="004A7698" w:rsidP="0018558D">
            <w:pPr>
              <w:pStyle w:val="Tablo"/>
              <w:jc w:val="center"/>
              <w:rPr>
                <w:lang w:val="tr-TR"/>
              </w:rPr>
            </w:pPr>
          </w:p>
        </w:tc>
        <w:tc>
          <w:tcPr>
            <w:tcW w:w="326" w:type="dxa"/>
            <w:tcMar>
              <w:left w:w="43" w:type="dxa"/>
              <w:right w:w="29" w:type="dxa"/>
            </w:tcMar>
            <w:vAlign w:val="center"/>
          </w:tcPr>
          <w:p w14:paraId="2428FFEA"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53EE7D96"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7F54CB90"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73125EFA"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22D28CD7"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0271DCDD"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6532CC12"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68CBBAD0"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6ACA9A19"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7986976E"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3B6C5BF6"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4710AFBA"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663257B9"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345C364A" w14:textId="77777777" w:rsidR="004A7698" w:rsidRPr="0032629D" w:rsidRDefault="004A7698" w:rsidP="0018558D">
            <w:pPr>
              <w:pStyle w:val="Tablo"/>
              <w:jc w:val="center"/>
              <w:rPr>
                <w:lang w:val="tr-TR"/>
              </w:rPr>
            </w:pPr>
          </w:p>
        </w:tc>
      </w:tr>
      <w:tr w:rsidR="004A7698" w:rsidRPr="0032629D" w14:paraId="13B1C332" w14:textId="77777777" w:rsidTr="0018558D">
        <w:trPr>
          <w:trHeight w:val="144"/>
        </w:trPr>
        <w:tc>
          <w:tcPr>
            <w:tcW w:w="608" w:type="dxa"/>
            <w:tcMar>
              <w:left w:w="43" w:type="dxa"/>
              <w:right w:w="29" w:type="dxa"/>
            </w:tcMar>
            <w:vAlign w:val="center"/>
          </w:tcPr>
          <w:p w14:paraId="79691044" w14:textId="77777777" w:rsidR="004A7698" w:rsidRPr="0032629D" w:rsidRDefault="004A7698" w:rsidP="0018558D">
            <w:pPr>
              <w:pStyle w:val="Tablo"/>
              <w:jc w:val="center"/>
              <w:rPr>
                <w:lang w:val="tr-TR"/>
              </w:rPr>
            </w:pPr>
            <w:r w:rsidRPr="0032629D">
              <w:rPr>
                <w:lang w:val="tr-TR"/>
              </w:rPr>
              <w:t>4</w:t>
            </w:r>
          </w:p>
        </w:tc>
        <w:tc>
          <w:tcPr>
            <w:tcW w:w="2244" w:type="dxa"/>
            <w:tcMar>
              <w:left w:w="43" w:type="dxa"/>
              <w:right w:w="29" w:type="dxa"/>
            </w:tcMar>
            <w:vAlign w:val="center"/>
          </w:tcPr>
          <w:p w14:paraId="4EA1F823" w14:textId="77777777" w:rsidR="004A7698" w:rsidRPr="0032629D" w:rsidRDefault="004A7698" w:rsidP="0018558D">
            <w:pPr>
              <w:pStyle w:val="Tablo"/>
              <w:jc w:val="center"/>
              <w:rPr>
                <w:lang w:val="tr-TR"/>
              </w:rPr>
            </w:pPr>
          </w:p>
        </w:tc>
        <w:tc>
          <w:tcPr>
            <w:tcW w:w="2383" w:type="dxa"/>
            <w:tcMar>
              <w:left w:w="43" w:type="dxa"/>
              <w:right w:w="29" w:type="dxa"/>
            </w:tcMar>
            <w:vAlign w:val="center"/>
          </w:tcPr>
          <w:p w14:paraId="36B9453C" w14:textId="77777777" w:rsidR="004A7698" w:rsidRPr="0032629D" w:rsidRDefault="004A7698" w:rsidP="0018558D">
            <w:pPr>
              <w:pStyle w:val="Tablo"/>
              <w:jc w:val="center"/>
              <w:rPr>
                <w:lang w:val="tr-TR"/>
              </w:rPr>
            </w:pPr>
          </w:p>
        </w:tc>
        <w:tc>
          <w:tcPr>
            <w:tcW w:w="326" w:type="dxa"/>
            <w:tcMar>
              <w:left w:w="43" w:type="dxa"/>
              <w:right w:w="29" w:type="dxa"/>
            </w:tcMar>
            <w:vAlign w:val="center"/>
          </w:tcPr>
          <w:p w14:paraId="7CA1E58F" w14:textId="77777777" w:rsidR="004A7698" w:rsidRPr="0032629D" w:rsidRDefault="004A7698" w:rsidP="0018558D">
            <w:pPr>
              <w:pStyle w:val="Tablo"/>
              <w:jc w:val="center"/>
              <w:rPr>
                <w:lang w:val="tr-TR"/>
              </w:rPr>
            </w:pPr>
          </w:p>
        </w:tc>
        <w:tc>
          <w:tcPr>
            <w:tcW w:w="326" w:type="dxa"/>
            <w:tcMar>
              <w:left w:w="43" w:type="dxa"/>
              <w:right w:w="29" w:type="dxa"/>
            </w:tcMar>
            <w:vAlign w:val="center"/>
          </w:tcPr>
          <w:p w14:paraId="69F0AC30"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510A9669"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1E392658"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1180BC89"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12CDA0F3"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75A44132"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396620D6"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1E068D62"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7C6AA1B2"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21CA133D"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6050E273"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1A0C4712"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640F4997" w14:textId="77777777" w:rsidR="004A7698" w:rsidRPr="0032629D" w:rsidRDefault="004A7698" w:rsidP="0018558D">
            <w:pPr>
              <w:pStyle w:val="Tablo"/>
              <w:jc w:val="center"/>
              <w:rPr>
                <w:lang w:val="tr-TR"/>
              </w:rPr>
            </w:pPr>
          </w:p>
        </w:tc>
        <w:tc>
          <w:tcPr>
            <w:tcW w:w="327" w:type="dxa"/>
            <w:tcMar>
              <w:left w:w="43" w:type="dxa"/>
              <w:right w:w="29" w:type="dxa"/>
            </w:tcMar>
            <w:vAlign w:val="center"/>
          </w:tcPr>
          <w:p w14:paraId="39870DB5" w14:textId="77777777" w:rsidR="004A7698" w:rsidRPr="0032629D" w:rsidRDefault="004A7698" w:rsidP="0018558D">
            <w:pPr>
              <w:pStyle w:val="Tablo"/>
              <w:jc w:val="center"/>
              <w:rPr>
                <w:lang w:val="tr-TR"/>
              </w:rPr>
            </w:pPr>
          </w:p>
        </w:tc>
      </w:tr>
    </w:tbl>
    <w:p w14:paraId="486D76F8" w14:textId="77777777" w:rsidR="00546692" w:rsidRPr="0032629D" w:rsidRDefault="00546692" w:rsidP="00546692">
      <w:pPr>
        <w:pStyle w:val="Balk11"/>
        <w:numPr>
          <w:ilvl w:val="0"/>
          <w:numId w:val="0"/>
        </w:numPr>
        <w:rPr>
          <w:lang w:val="tr-TR"/>
        </w:rPr>
      </w:pPr>
    </w:p>
    <w:p w14:paraId="62B612F1" w14:textId="7F078A9F" w:rsidR="00972A4E" w:rsidRDefault="003A1E8D" w:rsidP="00537191">
      <w:pPr>
        <w:pStyle w:val="Tablo"/>
        <w:rPr>
          <w:lang w:val="tr-TR"/>
        </w:rPr>
      </w:pPr>
      <w:r w:rsidRPr="0032629D">
        <w:rPr>
          <w:lang w:val="tr-TR"/>
        </w:rPr>
        <w:t xml:space="preserve">*: </w:t>
      </w:r>
      <w:r w:rsidR="00972A4E">
        <w:rPr>
          <w:lang w:val="tr-TR"/>
        </w:rPr>
        <w:t>İş paketi sayısını gerektiği gibi belirleyiniz.</w:t>
      </w:r>
    </w:p>
    <w:p w14:paraId="3CA18878" w14:textId="77225E0C" w:rsidR="00CB185F" w:rsidRPr="0032629D" w:rsidRDefault="00972A4E" w:rsidP="00537191">
      <w:pPr>
        <w:pStyle w:val="Tablo"/>
        <w:rPr>
          <w:lang w:val="tr-TR"/>
        </w:rPr>
      </w:pPr>
      <w:r>
        <w:rPr>
          <w:lang w:val="tr-TR"/>
        </w:rPr>
        <w:t>*</w:t>
      </w:r>
      <w:proofErr w:type="gramStart"/>
      <w:r>
        <w:rPr>
          <w:lang w:val="tr-TR"/>
        </w:rPr>
        <w:t>*:</w:t>
      </w:r>
      <w:r w:rsidR="003A1E8D" w:rsidRPr="0032629D">
        <w:rPr>
          <w:lang w:val="tr-TR"/>
        </w:rPr>
        <w:t>UMDE</w:t>
      </w:r>
      <w:proofErr w:type="gramEnd"/>
      <w:r w:rsidR="003A1E8D" w:rsidRPr="0032629D">
        <w:rPr>
          <w:lang w:val="tr-TR"/>
        </w:rPr>
        <w:t xml:space="preserve"> sürecini toplam 15 hafta olarak dikkate alınız.</w:t>
      </w:r>
    </w:p>
    <w:p w14:paraId="59B264F5" w14:textId="77777777" w:rsidR="00CB185F" w:rsidRPr="0032629D" w:rsidRDefault="00CB185F" w:rsidP="00CB185F">
      <w:pPr>
        <w:pStyle w:val="Balk11"/>
        <w:numPr>
          <w:ilvl w:val="0"/>
          <w:numId w:val="0"/>
        </w:numPr>
        <w:ind w:left="432" w:hanging="432"/>
        <w:rPr>
          <w:lang w:val="tr-TR"/>
        </w:rPr>
      </w:pPr>
    </w:p>
    <w:p w14:paraId="6E3676CE" w14:textId="060EAA03" w:rsidR="0036574B" w:rsidRPr="0032629D" w:rsidRDefault="00537191" w:rsidP="00537191">
      <w:pPr>
        <w:pStyle w:val="Balk11"/>
        <w:rPr>
          <w:lang w:val="tr-TR"/>
        </w:rPr>
      </w:pPr>
      <w:r w:rsidRPr="0032629D">
        <w:rPr>
          <w:lang w:val="tr-TR"/>
        </w:rPr>
        <w:t>Projeden Elde Edilmesi Öngörülen Çıktılara İlişkin Bilgiler</w:t>
      </w:r>
    </w:p>
    <w:tbl>
      <w:tblPr>
        <w:tblStyle w:val="TableGrid"/>
        <w:tblW w:w="0" w:type="auto"/>
        <w:tblInd w:w="432" w:type="dxa"/>
        <w:tblLook w:val="04A0" w:firstRow="1" w:lastRow="0" w:firstColumn="1" w:lastColumn="0" w:noHBand="0" w:noVBand="1"/>
      </w:tblPr>
      <w:tblGrid>
        <w:gridCol w:w="4460"/>
        <w:gridCol w:w="4458"/>
      </w:tblGrid>
      <w:tr w:rsidR="00537191" w:rsidRPr="0032629D" w14:paraId="416CC25D" w14:textId="77777777" w:rsidTr="00537191">
        <w:tc>
          <w:tcPr>
            <w:tcW w:w="4675" w:type="dxa"/>
          </w:tcPr>
          <w:p w14:paraId="507D0F1F" w14:textId="7FAA93D6" w:rsidR="00537191" w:rsidRPr="0032629D" w:rsidRDefault="00537191" w:rsidP="00AB5165">
            <w:pPr>
              <w:pStyle w:val="Tablo"/>
              <w:rPr>
                <w:lang w:val="tr-TR"/>
              </w:rPr>
            </w:pPr>
            <w:r w:rsidRPr="0032629D">
              <w:rPr>
                <w:lang w:val="tr-TR"/>
              </w:rPr>
              <w:t>Çıktı Türü</w:t>
            </w:r>
          </w:p>
        </w:tc>
        <w:tc>
          <w:tcPr>
            <w:tcW w:w="4675" w:type="dxa"/>
          </w:tcPr>
          <w:p w14:paraId="68B9F805" w14:textId="0BBEF75C" w:rsidR="00537191" w:rsidRPr="0032629D" w:rsidRDefault="00537191" w:rsidP="00AB5165">
            <w:pPr>
              <w:pStyle w:val="Tablo"/>
              <w:rPr>
                <w:lang w:val="tr-TR"/>
              </w:rPr>
            </w:pPr>
            <w:r w:rsidRPr="0032629D">
              <w:rPr>
                <w:lang w:val="tr-TR"/>
              </w:rPr>
              <w:t>Çıktı Açıklaması</w:t>
            </w:r>
          </w:p>
        </w:tc>
      </w:tr>
      <w:tr w:rsidR="00537191" w:rsidRPr="0032629D" w14:paraId="3509D119" w14:textId="77777777" w:rsidTr="00537191">
        <w:tc>
          <w:tcPr>
            <w:tcW w:w="4675" w:type="dxa"/>
          </w:tcPr>
          <w:p w14:paraId="04694EDE" w14:textId="46400152" w:rsidR="00537191" w:rsidRPr="0032629D" w:rsidRDefault="00537191" w:rsidP="00DD4705">
            <w:pPr>
              <w:pStyle w:val="TabloNormal"/>
            </w:pPr>
            <w:r w:rsidRPr="0032629D">
              <w:t>Bilimsel ve Akademik Çıktılar (Rapor, Bildiri vb.)</w:t>
            </w:r>
          </w:p>
        </w:tc>
        <w:tc>
          <w:tcPr>
            <w:tcW w:w="4675" w:type="dxa"/>
          </w:tcPr>
          <w:p w14:paraId="57034F66" w14:textId="77777777" w:rsidR="00537191" w:rsidRPr="0032629D" w:rsidRDefault="00537191" w:rsidP="00AB5165">
            <w:pPr>
              <w:pStyle w:val="Tablo"/>
              <w:rPr>
                <w:lang w:val="tr-TR"/>
              </w:rPr>
            </w:pPr>
          </w:p>
        </w:tc>
      </w:tr>
      <w:tr w:rsidR="00537191" w:rsidRPr="0032629D" w14:paraId="43244419" w14:textId="77777777" w:rsidTr="00537191">
        <w:tc>
          <w:tcPr>
            <w:tcW w:w="4675" w:type="dxa"/>
          </w:tcPr>
          <w:p w14:paraId="54A78C24" w14:textId="5F42699C" w:rsidR="00537191" w:rsidRPr="0032629D" w:rsidRDefault="00537191" w:rsidP="00DD4705">
            <w:pPr>
              <w:pStyle w:val="TabloNormal"/>
            </w:pPr>
            <w:r w:rsidRPr="0032629D">
              <w:t>Ekonomik ve Ticari Çıktılar (Ürün geliştirilmesi vb.)</w:t>
            </w:r>
          </w:p>
        </w:tc>
        <w:tc>
          <w:tcPr>
            <w:tcW w:w="4675" w:type="dxa"/>
          </w:tcPr>
          <w:p w14:paraId="3AB815AC" w14:textId="77777777" w:rsidR="00537191" w:rsidRPr="0032629D" w:rsidRDefault="00537191" w:rsidP="00AB5165">
            <w:pPr>
              <w:pStyle w:val="Tablo"/>
              <w:rPr>
                <w:lang w:val="tr-TR"/>
              </w:rPr>
            </w:pPr>
          </w:p>
        </w:tc>
      </w:tr>
      <w:tr w:rsidR="00537191" w:rsidRPr="0032629D" w14:paraId="2E5BF1BA" w14:textId="77777777" w:rsidTr="00537191">
        <w:tc>
          <w:tcPr>
            <w:tcW w:w="4675" w:type="dxa"/>
          </w:tcPr>
          <w:p w14:paraId="61553A0A" w14:textId="6CE3B62F" w:rsidR="00537191" w:rsidRPr="0032629D" w:rsidRDefault="00537191" w:rsidP="00DD4705">
            <w:pPr>
              <w:pStyle w:val="TabloNormal"/>
            </w:pPr>
            <w:r w:rsidRPr="0032629D">
              <w:t>Toplumsal Katkı (Yaşamsal ya da sosyal bir probleme çözüm vb.)</w:t>
            </w:r>
          </w:p>
        </w:tc>
        <w:tc>
          <w:tcPr>
            <w:tcW w:w="4675" w:type="dxa"/>
          </w:tcPr>
          <w:p w14:paraId="1DA06C00" w14:textId="77777777" w:rsidR="00537191" w:rsidRPr="0032629D" w:rsidRDefault="00537191" w:rsidP="00AB5165">
            <w:pPr>
              <w:pStyle w:val="Tablo"/>
              <w:rPr>
                <w:lang w:val="tr-TR"/>
              </w:rPr>
            </w:pPr>
          </w:p>
        </w:tc>
      </w:tr>
    </w:tbl>
    <w:p w14:paraId="56FC793D" w14:textId="3F48BA4D" w:rsidR="00537191" w:rsidRPr="0032629D" w:rsidRDefault="00537191" w:rsidP="00BE4487">
      <w:pPr>
        <w:pStyle w:val="Balk11"/>
        <w:numPr>
          <w:ilvl w:val="0"/>
          <w:numId w:val="0"/>
        </w:numPr>
        <w:ind w:left="432" w:hanging="432"/>
        <w:rPr>
          <w:lang w:val="tr-TR"/>
        </w:rPr>
      </w:pPr>
    </w:p>
    <w:p w14:paraId="641FF463" w14:textId="378BB655" w:rsidR="00BE4487" w:rsidRDefault="00BE4487" w:rsidP="00BE4487">
      <w:pPr>
        <w:pStyle w:val="Balk11"/>
        <w:numPr>
          <w:ilvl w:val="0"/>
          <w:numId w:val="0"/>
        </w:numPr>
        <w:ind w:left="432" w:hanging="432"/>
        <w:rPr>
          <w:lang w:val="tr-TR"/>
        </w:rPr>
      </w:pPr>
    </w:p>
    <w:p w14:paraId="05DEB0D3" w14:textId="77777777" w:rsidR="00735CAD" w:rsidRDefault="00735CAD" w:rsidP="00BE4487">
      <w:pPr>
        <w:pStyle w:val="Balk11"/>
        <w:numPr>
          <w:ilvl w:val="0"/>
          <w:numId w:val="0"/>
        </w:numPr>
        <w:ind w:left="432" w:hanging="432"/>
        <w:rPr>
          <w:lang w:val="tr-T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100"/>
        <w:gridCol w:w="2583"/>
      </w:tblGrid>
      <w:tr w:rsidR="00AF4ADC" w14:paraId="274069A6" w14:textId="3B81B2B5" w:rsidTr="00735CAD">
        <w:trPr>
          <w:jc w:val="center"/>
        </w:trPr>
        <w:tc>
          <w:tcPr>
            <w:tcW w:w="3235" w:type="dxa"/>
            <w:vAlign w:val="center"/>
          </w:tcPr>
          <w:p w14:paraId="563E2BAF" w14:textId="77777777" w:rsidR="00AF4ADC" w:rsidRDefault="00AF4ADC" w:rsidP="00735CAD">
            <w:pPr>
              <w:pStyle w:val="Tablo"/>
              <w:jc w:val="center"/>
              <w:rPr>
                <w:lang w:val="tr-TR"/>
              </w:rPr>
            </w:pPr>
            <w:r>
              <w:rPr>
                <w:lang w:val="tr-TR"/>
              </w:rPr>
              <w:t>Aday Mühendis</w:t>
            </w:r>
          </w:p>
          <w:p w14:paraId="2A1EAD8B" w14:textId="77777777" w:rsidR="00AF4ADC" w:rsidRDefault="00AF4ADC" w:rsidP="00735CAD">
            <w:pPr>
              <w:pStyle w:val="Tablo"/>
              <w:jc w:val="center"/>
              <w:rPr>
                <w:lang w:val="tr-TR"/>
              </w:rPr>
            </w:pPr>
            <w:r>
              <w:rPr>
                <w:lang w:val="tr-TR"/>
              </w:rPr>
              <w:t>Adı Soyadı</w:t>
            </w:r>
          </w:p>
          <w:p w14:paraId="33ACC284" w14:textId="40DC0135" w:rsidR="00AF4ADC" w:rsidRDefault="00AF4ADC" w:rsidP="00735CAD">
            <w:pPr>
              <w:pStyle w:val="Tablo"/>
              <w:jc w:val="center"/>
              <w:rPr>
                <w:lang w:val="tr-TR"/>
              </w:rPr>
            </w:pPr>
            <w:r>
              <w:rPr>
                <w:lang w:val="tr-TR"/>
              </w:rPr>
              <w:t>İmza</w:t>
            </w:r>
          </w:p>
        </w:tc>
        <w:tc>
          <w:tcPr>
            <w:tcW w:w="3100" w:type="dxa"/>
            <w:vAlign w:val="center"/>
          </w:tcPr>
          <w:p w14:paraId="1201080D" w14:textId="0FB79573" w:rsidR="00AF4ADC" w:rsidRDefault="00AF4ADC" w:rsidP="00735CAD">
            <w:pPr>
              <w:pStyle w:val="Tablo"/>
              <w:jc w:val="center"/>
              <w:rPr>
                <w:lang w:val="tr-TR"/>
              </w:rPr>
            </w:pPr>
            <w:r w:rsidRPr="007614D5">
              <w:rPr>
                <w:lang w:val="tr-TR"/>
              </w:rPr>
              <w:t>Proje Yürütücüsü</w:t>
            </w:r>
          </w:p>
          <w:p w14:paraId="57A0B82E" w14:textId="77777777" w:rsidR="00AF4ADC" w:rsidRDefault="00AF4ADC" w:rsidP="00735CAD">
            <w:pPr>
              <w:pStyle w:val="Tablo"/>
              <w:jc w:val="center"/>
              <w:rPr>
                <w:lang w:val="tr-TR"/>
              </w:rPr>
            </w:pPr>
            <w:r>
              <w:rPr>
                <w:lang w:val="tr-TR"/>
              </w:rPr>
              <w:t>Adı Soyadı</w:t>
            </w:r>
          </w:p>
          <w:p w14:paraId="05AF0ADD" w14:textId="4BC6A2D6" w:rsidR="00AF4ADC" w:rsidRDefault="00AF4ADC" w:rsidP="00735CAD">
            <w:pPr>
              <w:pStyle w:val="Tablo"/>
              <w:jc w:val="center"/>
              <w:rPr>
                <w:lang w:val="tr-TR"/>
              </w:rPr>
            </w:pPr>
            <w:r>
              <w:rPr>
                <w:lang w:val="tr-TR"/>
              </w:rPr>
              <w:t>İmza</w:t>
            </w:r>
          </w:p>
        </w:tc>
        <w:tc>
          <w:tcPr>
            <w:tcW w:w="2583" w:type="dxa"/>
            <w:vAlign w:val="center"/>
          </w:tcPr>
          <w:p w14:paraId="5F2DD0C6" w14:textId="77777777" w:rsidR="00AF4ADC" w:rsidRDefault="00AF4ADC" w:rsidP="00735CAD">
            <w:pPr>
              <w:pStyle w:val="Tablo"/>
              <w:jc w:val="center"/>
              <w:rPr>
                <w:lang w:val="tr-TR"/>
              </w:rPr>
            </w:pPr>
            <w:r>
              <w:rPr>
                <w:lang w:val="tr-TR"/>
              </w:rPr>
              <w:t>İşletme Yetkilisi</w:t>
            </w:r>
          </w:p>
          <w:p w14:paraId="7BAF1AEF" w14:textId="77777777" w:rsidR="00AF4ADC" w:rsidRDefault="00AF4ADC" w:rsidP="00735CAD">
            <w:pPr>
              <w:pStyle w:val="Tablo"/>
              <w:jc w:val="center"/>
              <w:rPr>
                <w:lang w:val="tr-TR"/>
              </w:rPr>
            </w:pPr>
            <w:r>
              <w:rPr>
                <w:lang w:val="tr-TR"/>
              </w:rPr>
              <w:t>Adı Soyadı</w:t>
            </w:r>
          </w:p>
          <w:p w14:paraId="79B190DC" w14:textId="07A94F52" w:rsidR="00AF4ADC" w:rsidRPr="007614D5" w:rsidRDefault="00AF4ADC" w:rsidP="00735CAD">
            <w:pPr>
              <w:pStyle w:val="Tablo"/>
              <w:jc w:val="center"/>
              <w:rPr>
                <w:lang w:val="tr-TR"/>
              </w:rPr>
            </w:pPr>
            <w:r>
              <w:rPr>
                <w:lang w:val="tr-TR"/>
              </w:rPr>
              <w:t>İmza</w:t>
            </w:r>
          </w:p>
        </w:tc>
      </w:tr>
    </w:tbl>
    <w:p w14:paraId="4167A02F" w14:textId="77777777" w:rsidR="0071763A" w:rsidRPr="0032629D" w:rsidRDefault="0071763A" w:rsidP="00BE4487">
      <w:pPr>
        <w:pStyle w:val="Balk11"/>
        <w:numPr>
          <w:ilvl w:val="0"/>
          <w:numId w:val="0"/>
        </w:numPr>
        <w:ind w:left="432" w:hanging="432"/>
        <w:rPr>
          <w:lang w:val="tr-TR"/>
        </w:rPr>
      </w:pPr>
    </w:p>
    <w:p w14:paraId="525D4143" w14:textId="4821F80E" w:rsidR="00BE4487" w:rsidRDefault="00BE4487" w:rsidP="00BE4487">
      <w:pPr>
        <w:pStyle w:val="Balk11"/>
        <w:numPr>
          <w:ilvl w:val="0"/>
          <w:numId w:val="0"/>
        </w:numPr>
        <w:ind w:left="432" w:hanging="432"/>
        <w:rPr>
          <w:lang w:val="tr-TR"/>
        </w:rPr>
      </w:pPr>
    </w:p>
    <w:sectPr w:rsidR="00BE44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F4EA2"/>
    <w:multiLevelType w:val="hybridMultilevel"/>
    <w:tmpl w:val="AB4CF716"/>
    <w:lvl w:ilvl="0" w:tplc="F7727F1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631271"/>
    <w:multiLevelType w:val="multilevel"/>
    <w:tmpl w:val="7AFC87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46AB4A82"/>
    <w:multiLevelType w:val="multilevel"/>
    <w:tmpl w:val="04090025"/>
    <w:lvl w:ilvl="0">
      <w:start w:val="1"/>
      <w:numFmt w:val="decimal"/>
      <w:pStyle w:val="Balk11"/>
      <w:lvlText w:val="%1"/>
      <w:lvlJc w:val="left"/>
      <w:pPr>
        <w:ind w:left="432" w:hanging="432"/>
      </w:pPr>
    </w:lvl>
    <w:lvl w:ilvl="1">
      <w:start w:val="1"/>
      <w:numFmt w:val="decimal"/>
      <w:pStyle w:val="Balk21"/>
      <w:lvlText w:val="%1.%2"/>
      <w:lvlJc w:val="left"/>
      <w:pPr>
        <w:ind w:left="576" w:hanging="576"/>
      </w:pPr>
    </w:lvl>
    <w:lvl w:ilvl="2">
      <w:start w:val="1"/>
      <w:numFmt w:val="decimal"/>
      <w:pStyle w:val="Balk31"/>
      <w:lvlText w:val="%1.%2.%3"/>
      <w:lvlJc w:val="left"/>
      <w:pPr>
        <w:ind w:left="720" w:hanging="720"/>
      </w:pPr>
    </w:lvl>
    <w:lvl w:ilvl="3">
      <w:start w:val="1"/>
      <w:numFmt w:val="decimal"/>
      <w:pStyle w:val="Balk41"/>
      <w:lvlText w:val="%1.%2.%3.%4"/>
      <w:lvlJc w:val="left"/>
      <w:pPr>
        <w:ind w:left="864" w:hanging="864"/>
      </w:pPr>
    </w:lvl>
    <w:lvl w:ilvl="4">
      <w:start w:val="1"/>
      <w:numFmt w:val="decimal"/>
      <w:pStyle w:val="Balk51"/>
      <w:lvlText w:val="%1.%2.%3.%4.%5"/>
      <w:lvlJc w:val="left"/>
      <w:pPr>
        <w:ind w:left="1008" w:hanging="1008"/>
      </w:pPr>
    </w:lvl>
    <w:lvl w:ilvl="5">
      <w:start w:val="1"/>
      <w:numFmt w:val="decimal"/>
      <w:pStyle w:val="Balk61"/>
      <w:lvlText w:val="%1.%2.%3.%4.%5.%6"/>
      <w:lvlJc w:val="left"/>
      <w:pPr>
        <w:ind w:left="1152" w:hanging="1152"/>
      </w:pPr>
    </w:lvl>
    <w:lvl w:ilvl="6">
      <w:start w:val="1"/>
      <w:numFmt w:val="decimal"/>
      <w:pStyle w:val="Balk71"/>
      <w:lvlText w:val="%1.%2.%3.%4.%5.%6.%7"/>
      <w:lvlJc w:val="left"/>
      <w:pPr>
        <w:ind w:left="1296" w:hanging="1296"/>
      </w:pPr>
    </w:lvl>
    <w:lvl w:ilvl="7">
      <w:start w:val="1"/>
      <w:numFmt w:val="decimal"/>
      <w:pStyle w:val="Balk81"/>
      <w:lvlText w:val="%1.%2.%3.%4.%5.%6.%7.%8"/>
      <w:lvlJc w:val="left"/>
      <w:pPr>
        <w:ind w:left="1440" w:hanging="1440"/>
      </w:pPr>
    </w:lvl>
    <w:lvl w:ilvl="8">
      <w:start w:val="1"/>
      <w:numFmt w:val="decimal"/>
      <w:pStyle w:val="Balk91"/>
      <w:lvlText w:val="%1.%2.%3.%4.%5.%6.%7.%8.%9"/>
      <w:lvlJc w:val="left"/>
      <w:pPr>
        <w:ind w:left="1584" w:hanging="1584"/>
      </w:pPr>
    </w:lvl>
  </w:abstractNum>
  <w:num w:numId="1" w16cid:durableId="1427071816">
    <w:abstractNumId w:val="1"/>
  </w:num>
  <w:num w:numId="2" w16cid:durableId="1985742660">
    <w:abstractNumId w:val="0"/>
  </w:num>
  <w:num w:numId="3" w16cid:durableId="3822953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zNDI1tzA2NTYBIiUdpeDU4uLM/DyQAsNaAOUZJDIsAAAA"/>
  </w:docVars>
  <w:rsids>
    <w:rsidRoot w:val="00B40858"/>
    <w:rsid w:val="0007775C"/>
    <w:rsid w:val="00117B1C"/>
    <w:rsid w:val="0016303F"/>
    <w:rsid w:val="0018558D"/>
    <w:rsid w:val="002166C1"/>
    <w:rsid w:val="0022301D"/>
    <w:rsid w:val="002373AC"/>
    <w:rsid w:val="00245327"/>
    <w:rsid w:val="00284626"/>
    <w:rsid w:val="002A56E2"/>
    <w:rsid w:val="0032629D"/>
    <w:rsid w:val="0036574B"/>
    <w:rsid w:val="003A1E8D"/>
    <w:rsid w:val="003E4E8C"/>
    <w:rsid w:val="003E53B2"/>
    <w:rsid w:val="00440E40"/>
    <w:rsid w:val="00443E86"/>
    <w:rsid w:val="00496A26"/>
    <w:rsid w:val="004A7698"/>
    <w:rsid w:val="00537191"/>
    <w:rsid w:val="00546692"/>
    <w:rsid w:val="005B5225"/>
    <w:rsid w:val="005D7613"/>
    <w:rsid w:val="006B0957"/>
    <w:rsid w:val="006B1202"/>
    <w:rsid w:val="0071763A"/>
    <w:rsid w:val="007207FD"/>
    <w:rsid w:val="00735CAD"/>
    <w:rsid w:val="00752A9E"/>
    <w:rsid w:val="007614D5"/>
    <w:rsid w:val="00787CA5"/>
    <w:rsid w:val="007E0735"/>
    <w:rsid w:val="008018DD"/>
    <w:rsid w:val="008157C6"/>
    <w:rsid w:val="008F44E1"/>
    <w:rsid w:val="00903C83"/>
    <w:rsid w:val="00972A4E"/>
    <w:rsid w:val="009C6A4C"/>
    <w:rsid w:val="009D3A37"/>
    <w:rsid w:val="009F3684"/>
    <w:rsid w:val="00A0161B"/>
    <w:rsid w:val="00A25A1C"/>
    <w:rsid w:val="00A70605"/>
    <w:rsid w:val="00AB5165"/>
    <w:rsid w:val="00AC3626"/>
    <w:rsid w:val="00AE4BFD"/>
    <w:rsid w:val="00AF4ADC"/>
    <w:rsid w:val="00B00EE7"/>
    <w:rsid w:val="00B05660"/>
    <w:rsid w:val="00B05EB0"/>
    <w:rsid w:val="00B40858"/>
    <w:rsid w:val="00B4198D"/>
    <w:rsid w:val="00B95943"/>
    <w:rsid w:val="00BA2D1F"/>
    <w:rsid w:val="00BE4487"/>
    <w:rsid w:val="00BF7A1A"/>
    <w:rsid w:val="00C15B02"/>
    <w:rsid w:val="00C436BA"/>
    <w:rsid w:val="00C606A4"/>
    <w:rsid w:val="00CB185F"/>
    <w:rsid w:val="00CB26C8"/>
    <w:rsid w:val="00CF7F0B"/>
    <w:rsid w:val="00DD4705"/>
    <w:rsid w:val="00E1436C"/>
    <w:rsid w:val="00E63B82"/>
    <w:rsid w:val="00E92C1B"/>
    <w:rsid w:val="00F3365B"/>
    <w:rsid w:val="00FA5678"/>
    <w:rsid w:val="00FB5F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DF475"/>
  <w15:chartTrackingRefBased/>
  <w15:docId w15:val="{5DC21F9F-620B-4462-8AF5-36C70CB0A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4626"/>
    <w:pPr>
      <w:jc w:val="both"/>
    </w:pPr>
    <w:rPr>
      <w:rFonts w:ascii="Arial" w:hAnsi="Arial"/>
    </w:rPr>
  </w:style>
  <w:style w:type="paragraph" w:styleId="Heading1">
    <w:name w:val="heading 1"/>
    <w:basedOn w:val="Normal"/>
    <w:next w:val="Normal"/>
    <w:link w:val="Heading1Char"/>
    <w:uiPriority w:val="9"/>
    <w:qFormat/>
    <w:rsid w:val="00537191"/>
    <w:pPr>
      <w:keepNext/>
      <w:keepLines/>
      <w:spacing w:before="240" w:after="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117B1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7191"/>
    <w:rPr>
      <w:rFonts w:ascii="Arial" w:eastAsiaTheme="majorEastAsia" w:hAnsi="Arial" w:cstheme="majorBidi"/>
      <w:b/>
      <w:sz w:val="24"/>
      <w:szCs w:val="32"/>
    </w:rPr>
  </w:style>
  <w:style w:type="paragraph" w:customStyle="1" w:styleId="Balk11">
    <w:name w:val="Başlık 11"/>
    <w:basedOn w:val="Normal"/>
    <w:rsid w:val="00537191"/>
    <w:pPr>
      <w:numPr>
        <w:numId w:val="3"/>
      </w:numPr>
    </w:pPr>
    <w:rPr>
      <w:b/>
    </w:rPr>
  </w:style>
  <w:style w:type="paragraph" w:customStyle="1" w:styleId="Balk21">
    <w:name w:val="Başlık 21"/>
    <w:basedOn w:val="Normal"/>
    <w:rsid w:val="00752A9E"/>
    <w:pPr>
      <w:numPr>
        <w:ilvl w:val="1"/>
        <w:numId w:val="3"/>
      </w:numPr>
    </w:pPr>
  </w:style>
  <w:style w:type="paragraph" w:customStyle="1" w:styleId="Balk31">
    <w:name w:val="Başlık 31"/>
    <w:basedOn w:val="Normal"/>
    <w:rsid w:val="00752A9E"/>
    <w:pPr>
      <w:numPr>
        <w:ilvl w:val="2"/>
        <w:numId w:val="3"/>
      </w:numPr>
    </w:pPr>
  </w:style>
  <w:style w:type="paragraph" w:customStyle="1" w:styleId="Balk41">
    <w:name w:val="Başlık 41"/>
    <w:basedOn w:val="Normal"/>
    <w:rsid w:val="00752A9E"/>
    <w:pPr>
      <w:numPr>
        <w:ilvl w:val="3"/>
        <w:numId w:val="3"/>
      </w:numPr>
    </w:pPr>
  </w:style>
  <w:style w:type="paragraph" w:customStyle="1" w:styleId="Balk51">
    <w:name w:val="Başlık 51"/>
    <w:basedOn w:val="Normal"/>
    <w:rsid w:val="00752A9E"/>
    <w:pPr>
      <w:numPr>
        <w:ilvl w:val="4"/>
        <w:numId w:val="3"/>
      </w:numPr>
    </w:pPr>
  </w:style>
  <w:style w:type="paragraph" w:customStyle="1" w:styleId="Balk61">
    <w:name w:val="Başlık 61"/>
    <w:basedOn w:val="Normal"/>
    <w:rsid w:val="00752A9E"/>
    <w:pPr>
      <w:numPr>
        <w:ilvl w:val="5"/>
        <w:numId w:val="3"/>
      </w:numPr>
    </w:pPr>
  </w:style>
  <w:style w:type="paragraph" w:customStyle="1" w:styleId="Balk71">
    <w:name w:val="Başlık 71"/>
    <w:basedOn w:val="Normal"/>
    <w:rsid w:val="00752A9E"/>
    <w:pPr>
      <w:numPr>
        <w:ilvl w:val="6"/>
        <w:numId w:val="3"/>
      </w:numPr>
    </w:pPr>
  </w:style>
  <w:style w:type="paragraph" w:customStyle="1" w:styleId="Balk81">
    <w:name w:val="Başlık 81"/>
    <w:basedOn w:val="Normal"/>
    <w:rsid w:val="00752A9E"/>
    <w:pPr>
      <w:numPr>
        <w:ilvl w:val="7"/>
        <w:numId w:val="3"/>
      </w:numPr>
    </w:pPr>
  </w:style>
  <w:style w:type="paragraph" w:customStyle="1" w:styleId="Balk91">
    <w:name w:val="Başlık 91"/>
    <w:basedOn w:val="Normal"/>
    <w:rsid w:val="00752A9E"/>
    <w:pPr>
      <w:numPr>
        <w:ilvl w:val="8"/>
        <w:numId w:val="3"/>
      </w:numPr>
    </w:pPr>
  </w:style>
  <w:style w:type="character" w:customStyle="1" w:styleId="Heading2Char">
    <w:name w:val="Heading 2 Char"/>
    <w:basedOn w:val="DefaultParagraphFont"/>
    <w:link w:val="Heading2"/>
    <w:uiPriority w:val="9"/>
    <w:rsid w:val="00117B1C"/>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657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lama">
    <w:name w:val="Açıklama"/>
    <w:basedOn w:val="Normal"/>
    <w:qFormat/>
    <w:rsid w:val="00E92C1B"/>
    <w:rPr>
      <w:sz w:val="20"/>
    </w:rPr>
  </w:style>
  <w:style w:type="paragraph" w:customStyle="1" w:styleId="AnaBalk">
    <w:name w:val="Ana Başlık"/>
    <w:basedOn w:val="Normal"/>
    <w:qFormat/>
    <w:rsid w:val="00537191"/>
    <w:pPr>
      <w:spacing w:after="240" w:line="240" w:lineRule="auto"/>
      <w:jc w:val="center"/>
    </w:pPr>
    <w:rPr>
      <w:b/>
      <w:sz w:val="24"/>
    </w:rPr>
  </w:style>
  <w:style w:type="paragraph" w:customStyle="1" w:styleId="Tablo">
    <w:name w:val="Tablo"/>
    <w:basedOn w:val="Balk11"/>
    <w:qFormat/>
    <w:rsid w:val="00537191"/>
    <w:pPr>
      <w:numPr>
        <w:numId w:val="0"/>
      </w:numPr>
      <w:spacing w:after="0" w:line="240" w:lineRule="auto"/>
    </w:pPr>
    <w:rPr>
      <w:sz w:val="20"/>
    </w:rPr>
  </w:style>
  <w:style w:type="paragraph" w:customStyle="1" w:styleId="WW-NormalWeb1">
    <w:name w:val="WW-Normal (Web)1"/>
    <w:basedOn w:val="Normal"/>
    <w:rsid w:val="007614D5"/>
    <w:pPr>
      <w:spacing w:before="280" w:after="119" w:line="240" w:lineRule="auto"/>
      <w:jc w:val="left"/>
    </w:pPr>
    <w:rPr>
      <w:rFonts w:ascii="Times New Roman" w:eastAsia="Times New Roman" w:hAnsi="Times New Roman" w:cs="Times New Roman"/>
      <w:sz w:val="24"/>
      <w:szCs w:val="24"/>
      <w:lang w:val="tr-TR" w:eastAsia="ar-SA"/>
    </w:rPr>
  </w:style>
  <w:style w:type="paragraph" w:customStyle="1" w:styleId="TabloNormal">
    <w:name w:val="Tablo Normal"/>
    <w:basedOn w:val="Tablo"/>
    <w:qFormat/>
    <w:rsid w:val="00DD4705"/>
    <w:rPr>
      <w:b w:val="0"/>
      <w:lang w:val="tr-TR"/>
    </w:rPr>
  </w:style>
  <w:style w:type="paragraph" w:styleId="Revision">
    <w:name w:val="Revision"/>
    <w:hidden/>
    <w:uiPriority w:val="99"/>
    <w:semiHidden/>
    <w:rsid w:val="00B05660"/>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3</Pages>
  <Words>483</Words>
  <Characters>2755</Characters>
  <Application>Microsoft Office Word</Application>
  <DocSecurity>0</DocSecurity>
  <Lines>22</Lines>
  <Paragraphs>6</Paragraphs>
  <ScaleCrop>false</ScaleCrop>
  <Company/>
  <LinksUpToDate>false</LinksUpToDate>
  <CharactersWithSpaces>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 Yener</dc:creator>
  <cp:keywords/>
  <dc:description/>
  <cp:lastModifiedBy>SC Yener</cp:lastModifiedBy>
  <cp:revision>74</cp:revision>
  <dcterms:created xsi:type="dcterms:W3CDTF">2023-01-20T11:50:00Z</dcterms:created>
  <dcterms:modified xsi:type="dcterms:W3CDTF">2023-01-20T13:44:00Z</dcterms:modified>
</cp:coreProperties>
</file>